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87A52" w14:textId="755E32FC" w:rsidR="00027AFF" w:rsidRPr="00C77B1B" w:rsidRDefault="00B70727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1. </w:t>
      </w:r>
      <w:r w:rsidR="009112EC" w:rsidRPr="00C77B1B">
        <w:rPr>
          <w:rFonts w:ascii="Helvetica" w:hAnsi="Helvetica" w:cs="Helvetica"/>
          <w:sz w:val="20"/>
          <w:lang w:val="lt-LT"/>
        </w:rPr>
        <w:t>Junginys, pa</w:t>
      </w:r>
      <w:r w:rsidR="00FD0F7C" w:rsidRPr="00C77B1B">
        <w:rPr>
          <w:rFonts w:ascii="Helvetica" w:hAnsi="Helvetica" w:cs="Helvetica"/>
          <w:sz w:val="20"/>
          <w:lang w:val="lt-LT"/>
        </w:rPr>
        <w:t>si</w:t>
      </w:r>
      <w:r w:rsidR="009112EC" w:rsidRPr="00C77B1B">
        <w:rPr>
          <w:rFonts w:ascii="Helvetica" w:hAnsi="Helvetica" w:cs="Helvetica"/>
          <w:sz w:val="20"/>
          <w:lang w:val="lt-LT"/>
        </w:rPr>
        <w:t>rinktas iš junginio</w:t>
      </w:r>
      <w:r w:rsidR="00FD0F7C" w:rsidRPr="00C77B1B">
        <w:rPr>
          <w:rFonts w:ascii="Helvetica" w:hAnsi="Helvetica" w:cs="Helvetica"/>
          <w:sz w:val="20"/>
          <w:lang w:val="lt-LT"/>
        </w:rPr>
        <w:t xml:space="preserve"> I</w:t>
      </w:r>
      <w:r w:rsidR="009112EC" w:rsidRPr="00C77B1B">
        <w:rPr>
          <w:rFonts w:ascii="Helvetica" w:hAnsi="Helvetica" w:cs="Helvetica"/>
          <w:sz w:val="20"/>
          <w:lang w:val="lt-LT"/>
        </w:rPr>
        <w:t>:</w:t>
      </w:r>
    </w:p>
    <w:p w14:paraId="75473CA5" w14:textId="5BA90D64" w:rsidR="0043473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3893EF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9.7pt;height:154.45pt">
            <v:imagedata r:id="rId6" o:title=""/>
          </v:shape>
        </w:pict>
      </w:r>
    </w:p>
    <w:p w14:paraId="3EE1234C" w14:textId="3C1A6E08" w:rsidR="00FD0F7C" w:rsidRPr="00C77B1B" w:rsidRDefault="00FD0F7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C77B1B">
        <w:rPr>
          <w:rFonts w:ascii="Helvetica" w:hAnsi="Helvetica" w:cs="Helvetica"/>
          <w:sz w:val="20"/>
          <w:lang w:val="lt-LT"/>
        </w:rPr>
        <w:t>d</w:t>
      </w:r>
      <w:r w:rsidR="009112EC" w:rsidRPr="00C77B1B">
        <w:rPr>
          <w:rFonts w:ascii="Helvetica" w:hAnsi="Helvetica" w:cs="Helvetica"/>
          <w:sz w:val="20"/>
          <w:lang w:val="lt-LT"/>
        </w:rPr>
        <w:t>euter</w:t>
      </w:r>
      <w:r w:rsidRPr="00C77B1B">
        <w:rPr>
          <w:rFonts w:ascii="Helvetica" w:hAnsi="Helvetica" w:cs="Helvetica"/>
          <w:sz w:val="20"/>
          <w:lang w:val="lt-LT"/>
        </w:rPr>
        <w:t>inti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junginio I dariniai ir farmaciniu požiūriu priimtinos jų druskos.</w:t>
      </w:r>
    </w:p>
    <w:p w14:paraId="0EC23FF6" w14:textId="77777777" w:rsidR="00434733" w:rsidRPr="00C77B1B" w:rsidRDefault="00434733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9B9270" w14:textId="77777777" w:rsidR="009112EC" w:rsidRPr="00C77B1B" w:rsidRDefault="009112EC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2. Junginys pagal 1 punktą, kur junginys yra: </w:t>
      </w:r>
    </w:p>
    <w:p w14:paraId="4674718A" w14:textId="60EDFBFB" w:rsidR="009112EC" w:rsidRPr="00C77B1B" w:rsidRDefault="009112E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(a) junginys; </w:t>
      </w:r>
      <w:r w:rsidR="00FD0F7C" w:rsidRPr="00C77B1B">
        <w:rPr>
          <w:rFonts w:ascii="Helvetica" w:hAnsi="Helvetica" w:cs="Helvetica"/>
          <w:sz w:val="20"/>
          <w:lang w:val="lt-LT"/>
        </w:rPr>
        <w:t>I ir (arba)</w:t>
      </w:r>
    </w:p>
    <w:p w14:paraId="58444F40" w14:textId="69F235A2" w:rsidR="00434733" w:rsidRPr="00C77B1B" w:rsidRDefault="004C19AB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(</w:t>
      </w:r>
      <w:r w:rsidR="009112EC" w:rsidRPr="00C77B1B">
        <w:rPr>
          <w:rFonts w:ascii="Helvetica" w:hAnsi="Helvetica" w:cs="Helvetica"/>
          <w:sz w:val="20"/>
          <w:lang w:val="lt-LT"/>
        </w:rPr>
        <w:t>b) kalio druska, natrio druska arba kalcio druska.</w:t>
      </w:r>
    </w:p>
    <w:p w14:paraId="76735B2F" w14:textId="77777777" w:rsidR="00434733" w:rsidRPr="00C77B1B" w:rsidRDefault="00434733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AF3C543" w14:textId="4383002C" w:rsidR="00434733" w:rsidRPr="00C77B1B" w:rsidRDefault="009112EC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3. Junginys pagal 1 punktą, kur junginio</w:t>
      </w:r>
      <w:r w:rsidR="00FD0F7C" w:rsidRPr="00C77B1B">
        <w:rPr>
          <w:rFonts w:ascii="Helvetica" w:hAnsi="Helvetica" w:cs="Helvetica"/>
          <w:sz w:val="20"/>
          <w:lang w:val="lt-LT"/>
        </w:rPr>
        <w:t xml:space="preserve"> I</w:t>
      </w:r>
      <w:r w:rsidRPr="00C77B1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deuter</w:t>
      </w:r>
      <w:r w:rsidR="00FD0F7C" w:rsidRPr="00C77B1B">
        <w:rPr>
          <w:rFonts w:ascii="Helvetica" w:hAnsi="Helvetica" w:cs="Helvetica"/>
          <w:sz w:val="20"/>
          <w:lang w:val="lt-LT"/>
        </w:rPr>
        <w:t>in</w:t>
      </w:r>
      <w:r w:rsidRPr="00C77B1B">
        <w:rPr>
          <w:rFonts w:ascii="Helvetica" w:hAnsi="Helvetica" w:cs="Helvetica"/>
          <w:sz w:val="20"/>
          <w:lang w:val="lt-LT"/>
        </w:rPr>
        <w:t>tas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darinys yra pa</w:t>
      </w:r>
      <w:r w:rsidR="00FD0F7C" w:rsidRPr="00C77B1B">
        <w:rPr>
          <w:rFonts w:ascii="Helvetica" w:hAnsi="Helvetica" w:cs="Helvetica"/>
          <w:sz w:val="20"/>
          <w:lang w:val="lt-LT"/>
        </w:rPr>
        <w:t>si</w:t>
      </w:r>
      <w:r w:rsidRPr="00C77B1B">
        <w:rPr>
          <w:rFonts w:ascii="Helvetica" w:hAnsi="Helvetica" w:cs="Helvetica"/>
          <w:sz w:val="20"/>
          <w:lang w:val="lt-LT"/>
        </w:rPr>
        <w:t>rinktas iš:</w:t>
      </w:r>
    </w:p>
    <w:p w14:paraId="160291CD" w14:textId="45938DF2" w:rsidR="0043473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13C23FE0">
          <v:shape id="_x0000_i1026" type="#_x0000_t75" style="width:214.85pt;height:230.5pt">
            <v:imagedata r:id="rId7" o:title=""/>
          </v:shape>
        </w:pict>
      </w:r>
    </w:p>
    <w:p w14:paraId="4AC0A8A4" w14:textId="2F936D2D" w:rsidR="0043473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15FC1646">
          <v:shape id="_x0000_i1027" type="#_x0000_t75" style="width:220.05pt;height:226.45pt">
            <v:imagedata r:id="rId8" o:title=""/>
          </v:shape>
        </w:pict>
      </w:r>
    </w:p>
    <w:p w14:paraId="1842C3A7" w14:textId="63D97558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41C5302D">
          <v:shape id="_x0000_i1028" type="#_x0000_t75" style="width:219.5pt;height:239.8pt">
            <v:imagedata r:id="rId9" o:title=""/>
          </v:shape>
        </w:pict>
      </w:r>
    </w:p>
    <w:p w14:paraId="08C018F1" w14:textId="19416FE4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3C44A360">
          <v:shape id="_x0000_i1029" type="#_x0000_t75" style="width:219.5pt;height:238.65pt">
            <v:imagedata r:id="rId10" o:title=""/>
          </v:shape>
        </w:pict>
      </w:r>
    </w:p>
    <w:p w14:paraId="09929952" w14:textId="62721974" w:rsidR="008F71BF" w:rsidRPr="00C77B1B" w:rsidRDefault="008F71BF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ir farmaciniu požiūriu priimtinos </w:t>
      </w:r>
      <w:r w:rsidR="00FD0F7C" w:rsidRPr="00C77B1B">
        <w:rPr>
          <w:rFonts w:ascii="Helvetica" w:hAnsi="Helvetica" w:cs="Helvetica"/>
          <w:sz w:val="20"/>
          <w:lang w:val="lt-LT"/>
        </w:rPr>
        <w:t xml:space="preserve">jo </w:t>
      </w:r>
      <w:r w:rsidRPr="00C77B1B">
        <w:rPr>
          <w:rFonts w:ascii="Helvetica" w:hAnsi="Helvetica" w:cs="Helvetica"/>
          <w:sz w:val="20"/>
          <w:lang w:val="lt-LT"/>
        </w:rPr>
        <w:t>druskos.</w:t>
      </w:r>
    </w:p>
    <w:p w14:paraId="0B83D8E9" w14:textId="77777777" w:rsidR="008F71BF" w:rsidRPr="00C77B1B" w:rsidRDefault="008F71BF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47BF1DF" w14:textId="16D9385A" w:rsidR="008F71BF" w:rsidRPr="00C77B1B" w:rsidRDefault="008F71BF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t>4. Farmacinė kompozicija, apimanti junginį pagal bet kurį</w:t>
      </w:r>
      <w:r w:rsidR="00FD0F7C" w:rsidRPr="00C77B1B">
        <w:rPr>
          <w:rFonts w:ascii="Helvetica" w:hAnsi="Helvetica" w:cs="Helvetica"/>
          <w:sz w:val="20"/>
          <w:lang w:val="lt-LT"/>
        </w:rPr>
        <w:t xml:space="preserve"> vieną</w:t>
      </w:r>
      <w:r w:rsidRPr="00C77B1B">
        <w:rPr>
          <w:rFonts w:ascii="Helvetica" w:hAnsi="Helvetica" w:cs="Helvetica"/>
          <w:sz w:val="20"/>
          <w:lang w:val="lt-LT"/>
        </w:rPr>
        <w:t xml:space="preserve"> iš 1-3 punktų ir farmaciniu požiūriu priimtiną nešiklį.</w:t>
      </w:r>
    </w:p>
    <w:p w14:paraId="6F2DBE15" w14:textId="77777777" w:rsidR="008F71BF" w:rsidRPr="00C77B1B" w:rsidRDefault="008F71BF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9298DEA" w14:textId="5D8985F8" w:rsidR="008F71BF" w:rsidRPr="00C77B1B" w:rsidRDefault="008F71BF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5. Junginys pagal bet kurį</w:t>
      </w:r>
      <w:r w:rsidR="00FD0F7C" w:rsidRPr="00C77B1B">
        <w:rPr>
          <w:rFonts w:ascii="Helvetica" w:hAnsi="Helvetica" w:cs="Helvetica"/>
          <w:sz w:val="20"/>
          <w:lang w:val="lt-LT"/>
        </w:rPr>
        <w:t xml:space="preserve"> vieną</w:t>
      </w:r>
      <w:r w:rsidRPr="00C77B1B">
        <w:rPr>
          <w:rFonts w:ascii="Helvetica" w:hAnsi="Helvetica" w:cs="Helvetica"/>
          <w:sz w:val="20"/>
          <w:lang w:val="lt-LT"/>
        </w:rPr>
        <w:t xml:space="preserve"> iš 1-3 punktų arba farmacinė kompozicija pagal 4 punktą, skirti panaudoti</w:t>
      </w:r>
      <w:r w:rsidR="00FD0F7C" w:rsidRPr="00C77B1B">
        <w:rPr>
          <w:rFonts w:ascii="Helvetica" w:hAnsi="Helvetica" w:cs="Helvetica"/>
          <w:sz w:val="20"/>
          <w:lang w:val="lt-LT"/>
        </w:rPr>
        <w:t xml:space="preserve"> taikant</w:t>
      </w:r>
      <w:r w:rsidRPr="00C77B1B">
        <w:rPr>
          <w:rFonts w:ascii="Helvetica" w:hAnsi="Helvetica" w:cs="Helvetica"/>
          <w:sz w:val="20"/>
          <w:lang w:val="lt-LT"/>
        </w:rPr>
        <w:t xml:space="preserve"> CFTR </w:t>
      </w:r>
      <w:r w:rsidR="00FD0F7C" w:rsidRPr="00C77B1B">
        <w:rPr>
          <w:rFonts w:ascii="Helvetica" w:hAnsi="Helvetica" w:cs="Helvetica"/>
          <w:sz w:val="20"/>
          <w:lang w:val="lt-LT"/>
        </w:rPr>
        <w:t>nulemto</w:t>
      </w:r>
      <w:r w:rsidRPr="00C77B1B">
        <w:rPr>
          <w:rFonts w:ascii="Helvetica" w:hAnsi="Helvetica" w:cs="Helvetica"/>
          <w:sz w:val="20"/>
          <w:lang w:val="lt-LT"/>
        </w:rPr>
        <w:t xml:space="preserve"> sutrikimo gydymo būd</w:t>
      </w:r>
      <w:r w:rsidR="00FD0F7C" w:rsidRPr="00C77B1B">
        <w:rPr>
          <w:rFonts w:ascii="Helvetica" w:hAnsi="Helvetica" w:cs="Helvetica"/>
          <w:sz w:val="20"/>
          <w:lang w:val="lt-LT"/>
        </w:rPr>
        <w:t>ą</w:t>
      </w:r>
      <w:r w:rsidRPr="00C77B1B">
        <w:rPr>
          <w:rFonts w:ascii="Helvetica" w:hAnsi="Helvetica" w:cs="Helvetica"/>
          <w:sz w:val="20"/>
          <w:lang w:val="lt-LT"/>
        </w:rPr>
        <w:t xml:space="preserve">, kur CFTR </w:t>
      </w:r>
      <w:r w:rsidR="00FD0F7C" w:rsidRPr="00C77B1B">
        <w:rPr>
          <w:rFonts w:ascii="Helvetica" w:hAnsi="Helvetica" w:cs="Helvetica"/>
          <w:sz w:val="20"/>
          <w:lang w:val="lt-LT"/>
        </w:rPr>
        <w:t>nulem</w:t>
      </w:r>
      <w:r w:rsidRPr="00C77B1B">
        <w:rPr>
          <w:rFonts w:ascii="Helvetica" w:hAnsi="Helvetica" w:cs="Helvetica"/>
          <w:sz w:val="20"/>
          <w:lang w:val="lt-LT"/>
        </w:rPr>
        <w:t>tas sutrikimas yra CF.</w:t>
      </w:r>
    </w:p>
    <w:p w14:paraId="4E755048" w14:textId="77777777" w:rsidR="008F71BF" w:rsidRPr="00C77B1B" w:rsidRDefault="008F71BF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42B593B" w14:textId="2F53B02D" w:rsidR="008F71BF" w:rsidRPr="00C77B1B" w:rsidRDefault="008F71BF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6. Farmacinė kompozicija pagal 4 punktą arba junginys ar kompozicija, skirt</w:t>
      </w:r>
      <w:r w:rsidR="00FD0F7C" w:rsidRPr="00C77B1B">
        <w:rPr>
          <w:rFonts w:ascii="Helvetica" w:hAnsi="Helvetica" w:cs="Helvetica"/>
          <w:sz w:val="20"/>
          <w:lang w:val="lt-LT"/>
        </w:rPr>
        <w:t>i</w:t>
      </w:r>
      <w:r w:rsidRPr="00C77B1B">
        <w:rPr>
          <w:rFonts w:ascii="Helvetica" w:hAnsi="Helvetica" w:cs="Helvetica"/>
          <w:sz w:val="20"/>
          <w:lang w:val="lt-LT"/>
        </w:rPr>
        <w:t xml:space="preserve"> </w:t>
      </w:r>
      <w:r w:rsidR="00FD0F7C" w:rsidRPr="00C77B1B">
        <w:rPr>
          <w:rFonts w:ascii="Helvetica" w:hAnsi="Helvetica" w:cs="Helvetica"/>
          <w:sz w:val="20"/>
          <w:lang w:val="lt-LT"/>
        </w:rPr>
        <w:t>pa</w:t>
      </w:r>
      <w:r w:rsidRPr="00C77B1B">
        <w:rPr>
          <w:rFonts w:ascii="Helvetica" w:hAnsi="Helvetica" w:cs="Helvetica"/>
          <w:sz w:val="20"/>
          <w:lang w:val="lt-LT"/>
        </w:rPr>
        <w:t xml:space="preserve">naudoti pagal 5 punktą, kur junginys yra junginys </w:t>
      </w:r>
      <w:r w:rsidR="00FD0F7C" w:rsidRPr="00C77B1B">
        <w:rPr>
          <w:rFonts w:ascii="Helvetica" w:hAnsi="Helvetica" w:cs="Helvetica"/>
          <w:sz w:val="20"/>
          <w:lang w:val="lt-LT"/>
        </w:rPr>
        <w:t xml:space="preserve">I </w:t>
      </w:r>
      <w:r w:rsidRPr="00C77B1B">
        <w:rPr>
          <w:rFonts w:ascii="Helvetica" w:hAnsi="Helvetica" w:cs="Helvetica"/>
          <w:sz w:val="20"/>
          <w:lang w:val="lt-LT"/>
        </w:rPr>
        <w:t xml:space="preserve">arba farmaciniu požiūriu priimtina </w:t>
      </w:r>
      <w:r w:rsidR="00FD0F7C" w:rsidRPr="00C77B1B">
        <w:rPr>
          <w:rFonts w:ascii="Helvetica" w:hAnsi="Helvetica" w:cs="Helvetica"/>
          <w:sz w:val="20"/>
          <w:lang w:val="lt-LT"/>
        </w:rPr>
        <w:t xml:space="preserve">jo </w:t>
      </w:r>
      <w:r w:rsidRPr="00C77B1B">
        <w:rPr>
          <w:rFonts w:ascii="Helvetica" w:hAnsi="Helvetica" w:cs="Helvetica"/>
          <w:sz w:val="20"/>
          <w:lang w:val="lt-LT"/>
        </w:rPr>
        <w:t>druska.</w:t>
      </w:r>
    </w:p>
    <w:p w14:paraId="51E70F7B" w14:textId="77777777" w:rsidR="008F71BF" w:rsidRPr="00C77B1B" w:rsidRDefault="008F71BF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358385" w14:textId="1B8FA94D" w:rsidR="008F71BF" w:rsidRPr="00C77B1B" w:rsidRDefault="008F71BF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7. Farmacinė kompozicija pagal 4 arba 6 punktą, papildomai apimanti vieną arba daugiau junginių, pa</w:t>
      </w:r>
      <w:r w:rsidR="00FD0F7C" w:rsidRPr="00C77B1B">
        <w:rPr>
          <w:rFonts w:ascii="Helvetica" w:hAnsi="Helvetica" w:cs="Helvetica"/>
          <w:sz w:val="20"/>
          <w:lang w:val="lt-LT"/>
        </w:rPr>
        <w:t>si</w:t>
      </w:r>
      <w:r w:rsidRPr="00C77B1B">
        <w:rPr>
          <w:rFonts w:ascii="Helvetica" w:hAnsi="Helvetica" w:cs="Helvetica"/>
          <w:sz w:val="20"/>
          <w:lang w:val="lt-LT"/>
        </w:rPr>
        <w:t>rinktų iš:</w:t>
      </w:r>
    </w:p>
    <w:p w14:paraId="525CD1FF" w14:textId="0C5A9DCC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59287BE7">
          <v:shape id="_x0000_i1030" type="#_x0000_t75" style="width:243.85pt;height:166.65pt">
            <v:imagedata r:id="rId11" o:title=""/>
          </v:shape>
        </w:pict>
      </w:r>
    </w:p>
    <w:p w14:paraId="26D203ED" w14:textId="1C732174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37B3F086">
          <v:shape id="_x0000_i1031" type="#_x0000_t75" style="width:168.4pt;height:167.8pt">
            <v:imagedata r:id="rId12" o:title=""/>
          </v:shape>
        </w:pict>
      </w:r>
    </w:p>
    <w:p w14:paraId="4B2BF66E" w14:textId="430798E8" w:rsidR="0056120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01926D32">
          <v:shape id="_x0000_i1032" type="#_x0000_t75" style="width:195.1pt;height:156.75pt">
            <v:imagedata r:id="rId13" o:title=""/>
          </v:shape>
        </w:pict>
      </w:r>
    </w:p>
    <w:p w14:paraId="30AA8125" w14:textId="2FC4C022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35798BCF">
          <v:shape id="_x0000_i1033" type="#_x0000_t75" style="width:227.05pt;height:144.6pt">
            <v:imagedata r:id="rId14" o:title=""/>
          </v:shape>
        </w:pict>
      </w:r>
    </w:p>
    <w:p w14:paraId="73232641" w14:textId="19006290" w:rsidR="00561203" w:rsidRPr="00C77B1B" w:rsidRDefault="00561203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ir </w:t>
      </w:r>
      <w:r w:rsidR="00FD0F7C" w:rsidRPr="00C77B1B">
        <w:rPr>
          <w:rFonts w:ascii="Helvetica" w:hAnsi="Helvetica" w:cs="Helvetica"/>
          <w:sz w:val="20"/>
          <w:lang w:val="lt-LT"/>
        </w:rPr>
        <w:t xml:space="preserve">farmaciniu požiūriu priimtinos junginių </w:t>
      </w:r>
      <w:r w:rsidRPr="00C77B1B">
        <w:rPr>
          <w:rFonts w:ascii="Helvetica" w:hAnsi="Helvetica" w:cs="Helvetica"/>
          <w:sz w:val="20"/>
          <w:lang w:val="lt-LT"/>
        </w:rPr>
        <w:t>II, III, III-d ir IV druskos.</w:t>
      </w:r>
    </w:p>
    <w:p w14:paraId="239A81CC" w14:textId="77777777" w:rsidR="00561203" w:rsidRPr="00C77B1B" w:rsidRDefault="00561203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FC3EE5" w14:textId="299B1605" w:rsidR="008F71BF" w:rsidRPr="00C77B1B" w:rsidRDefault="00561203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8. Junginys arba kompozicija, skirta </w:t>
      </w:r>
      <w:r w:rsidR="008E52FE" w:rsidRPr="00C77B1B">
        <w:rPr>
          <w:rFonts w:ascii="Helvetica" w:hAnsi="Helvetica" w:cs="Helvetica"/>
          <w:sz w:val="20"/>
          <w:lang w:val="lt-LT"/>
        </w:rPr>
        <w:t>pa</w:t>
      </w:r>
      <w:r w:rsidRPr="00C77B1B">
        <w:rPr>
          <w:rFonts w:ascii="Helvetica" w:hAnsi="Helvetica" w:cs="Helvetica"/>
          <w:sz w:val="20"/>
          <w:lang w:val="lt-LT"/>
        </w:rPr>
        <w:t>naudoti pagal 5 arba 6 punktą, kur būdas papildomai apima vien</w:t>
      </w:r>
      <w:r w:rsidR="008E52FE" w:rsidRPr="00C77B1B">
        <w:rPr>
          <w:rFonts w:ascii="Helvetica" w:hAnsi="Helvetica" w:cs="Helvetica"/>
          <w:sz w:val="20"/>
          <w:lang w:val="lt-LT"/>
        </w:rPr>
        <w:t>ą</w:t>
      </w:r>
      <w:r w:rsidRPr="00C77B1B">
        <w:rPr>
          <w:rFonts w:ascii="Helvetica" w:hAnsi="Helvetica" w:cs="Helvetica"/>
          <w:sz w:val="20"/>
          <w:lang w:val="lt-LT"/>
        </w:rPr>
        <w:t xml:space="preserve"> arba </w:t>
      </w:r>
      <w:r w:rsidR="008E52FE" w:rsidRPr="00C77B1B">
        <w:rPr>
          <w:rFonts w:ascii="Helvetica" w:hAnsi="Helvetica" w:cs="Helvetica"/>
          <w:sz w:val="20"/>
          <w:lang w:val="lt-LT"/>
        </w:rPr>
        <w:t>daugiau</w:t>
      </w:r>
      <w:r w:rsidRPr="00C77B1B">
        <w:rPr>
          <w:rFonts w:ascii="Helvetica" w:hAnsi="Helvetica" w:cs="Helvetica"/>
          <w:sz w:val="20"/>
          <w:lang w:val="lt-LT"/>
        </w:rPr>
        <w:t xml:space="preserve"> junginių, pa</w:t>
      </w:r>
      <w:r w:rsidR="008E52FE" w:rsidRPr="00C77B1B">
        <w:rPr>
          <w:rFonts w:ascii="Helvetica" w:hAnsi="Helvetica" w:cs="Helvetica"/>
          <w:sz w:val="20"/>
          <w:lang w:val="lt-LT"/>
        </w:rPr>
        <w:t>si</w:t>
      </w:r>
      <w:r w:rsidRPr="00C77B1B">
        <w:rPr>
          <w:rFonts w:ascii="Helvetica" w:hAnsi="Helvetica" w:cs="Helvetica"/>
          <w:sz w:val="20"/>
          <w:lang w:val="lt-LT"/>
        </w:rPr>
        <w:t>rinktų iš:</w:t>
      </w:r>
    </w:p>
    <w:p w14:paraId="619B340E" w14:textId="0636CDEE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216E4F24">
          <v:shape id="_x0000_i1034" type="#_x0000_t75" style="width:246.75pt;height:145.15pt">
            <v:imagedata r:id="rId15" o:title=""/>
          </v:shape>
        </w:pict>
      </w:r>
    </w:p>
    <w:p w14:paraId="3387109C" w14:textId="3B28D349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302F654D">
          <v:shape id="_x0000_i1035" type="#_x0000_t75" style="width:191.05pt;height:166.65pt">
            <v:imagedata r:id="rId16" o:title=""/>
          </v:shape>
        </w:pict>
      </w:r>
    </w:p>
    <w:p w14:paraId="4CE91EED" w14:textId="52D0C83A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32203E30">
          <v:shape id="_x0000_i1036" type="#_x0000_t75" style="width:199.15pt;height:162.6pt">
            <v:imagedata r:id="rId17" o:title=""/>
          </v:shape>
        </w:pict>
      </w:r>
    </w:p>
    <w:p w14:paraId="7ED5FCA6" w14:textId="3229A441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5F1BF102">
          <v:shape id="_x0000_i1037" type="#_x0000_t75" style="width:234.6pt;height:157.35pt">
            <v:imagedata r:id="rId18" o:title=""/>
          </v:shape>
        </w:pict>
      </w:r>
    </w:p>
    <w:p w14:paraId="24E96520" w14:textId="1D478F29" w:rsidR="00155EB8" w:rsidRPr="00C77B1B" w:rsidRDefault="008E52FE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ir farmaciniu požiūriu priimtinos junginių II, III, III-d ir IV druskos.</w:t>
      </w:r>
    </w:p>
    <w:p w14:paraId="308CD64E" w14:textId="77777777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C6AD706" w14:textId="063DBB6B" w:rsidR="00155EB8" w:rsidRPr="00C77B1B" w:rsidRDefault="00155EB8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9. Farmacinė kompozicija pagal 7 punktą, kur farmacinė kompozicija apima:</w:t>
      </w:r>
    </w:p>
    <w:p w14:paraId="59C7E7C1" w14:textId="703A2E06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(a) jungin</w:t>
      </w:r>
      <w:r w:rsidR="008E52FE" w:rsidRPr="00C77B1B">
        <w:rPr>
          <w:rFonts w:ascii="Helvetica" w:hAnsi="Helvetica" w:cs="Helvetica"/>
          <w:sz w:val="20"/>
          <w:lang w:val="lt-LT"/>
        </w:rPr>
        <w:t>į</w:t>
      </w:r>
      <w:r w:rsidRPr="00C77B1B">
        <w:rPr>
          <w:rFonts w:ascii="Helvetica" w:hAnsi="Helvetica" w:cs="Helvetica"/>
          <w:sz w:val="20"/>
          <w:lang w:val="lt-LT"/>
        </w:rPr>
        <w:t xml:space="preserve"> I ir jungin</w:t>
      </w:r>
      <w:r w:rsidR="008E52FE" w:rsidRPr="00C77B1B">
        <w:rPr>
          <w:rFonts w:ascii="Helvetica" w:hAnsi="Helvetica" w:cs="Helvetica"/>
          <w:sz w:val="20"/>
          <w:lang w:val="lt-LT"/>
        </w:rPr>
        <w:t>į</w:t>
      </w:r>
      <w:r w:rsidRPr="00C77B1B">
        <w:rPr>
          <w:rFonts w:ascii="Helvetica" w:hAnsi="Helvetica" w:cs="Helvetica"/>
          <w:sz w:val="20"/>
          <w:lang w:val="lt-LT"/>
        </w:rPr>
        <w:t xml:space="preserve"> III arba jungin</w:t>
      </w:r>
      <w:r w:rsidR="008E52FE" w:rsidRPr="00C77B1B">
        <w:rPr>
          <w:rFonts w:ascii="Helvetica" w:hAnsi="Helvetica" w:cs="Helvetica"/>
          <w:sz w:val="20"/>
          <w:lang w:val="lt-LT"/>
        </w:rPr>
        <w:t>į</w:t>
      </w:r>
      <w:r w:rsidRPr="00C77B1B">
        <w:rPr>
          <w:rFonts w:ascii="Helvetica" w:hAnsi="Helvetica" w:cs="Helvetica"/>
          <w:sz w:val="20"/>
          <w:lang w:val="lt-LT"/>
        </w:rPr>
        <w:t xml:space="preserve"> III-d; arba</w:t>
      </w:r>
    </w:p>
    <w:p w14:paraId="6512CA93" w14:textId="43C2FE7D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(b) jungin</w:t>
      </w:r>
      <w:r w:rsidR="008E52FE" w:rsidRPr="00C77B1B">
        <w:rPr>
          <w:rFonts w:ascii="Helvetica" w:hAnsi="Helvetica" w:cs="Helvetica"/>
          <w:sz w:val="20"/>
          <w:lang w:val="lt-LT"/>
        </w:rPr>
        <w:t>į</w:t>
      </w:r>
      <w:r w:rsidRPr="00C77B1B">
        <w:rPr>
          <w:rFonts w:ascii="Helvetica" w:hAnsi="Helvetica" w:cs="Helvetica"/>
          <w:sz w:val="20"/>
          <w:lang w:val="lt-LT"/>
        </w:rPr>
        <w:t xml:space="preserve"> I, jungin</w:t>
      </w:r>
      <w:r w:rsidR="008E52FE" w:rsidRPr="00C77B1B">
        <w:rPr>
          <w:rFonts w:ascii="Helvetica" w:hAnsi="Helvetica" w:cs="Helvetica"/>
          <w:sz w:val="20"/>
          <w:lang w:val="lt-LT"/>
        </w:rPr>
        <w:t>į</w:t>
      </w:r>
      <w:r w:rsidRPr="00C77B1B">
        <w:rPr>
          <w:rFonts w:ascii="Helvetica" w:hAnsi="Helvetica" w:cs="Helvetica"/>
          <w:sz w:val="20"/>
          <w:lang w:val="lt-LT"/>
        </w:rPr>
        <w:t xml:space="preserve"> II ir jungin</w:t>
      </w:r>
      <w:r w:rsidR="008E52FE" w:rsidRPr="00C77B1B">
        <w:rPr>
          <w:rFonts w:ascii="Helvetica" w:hAnsi="Helvetica" w:cs="Helvetica"/>
          <w:sz w:val="20"/>
          <w:lang w:val="lt-LT"/>
        </w:rPr>
        <w:t>į</w:t>
      </w:r>
      <w:r w:rsidRPr="00C77B1B">
        <w:rPr>
          <w:rFonts w:ascii="Helvetica" w:hAnsi="Helvetica" w:cs="Helvetica"/>
          <w:sz w:val="20"/>
          <w:lang w:val="lt-LT"/>
        </w:rPr>
        <w:t xml:space="preserve"> III arba jungin</w:t>
      </w:r>
      <w:r w:rsidR="008E52FE" w:rsidRPr="00C77B1B">
        <w:rPr>
          <w:rFonts w:ascii="Helvetica" w:hAnsi="Helvetica" w:cs="Helvetica"/>
          <w:sz w:val="20"/>
          <w:lang w:val="lt-LT"/>
        </w:rPr>
        <w:t>į</w:t>
      </w:r>
      <w:r w:rsidRPr="00C77B1B">
        <w:rPr>
          <w:rFonts w:ascii="Helvetica" w:hAnsi="Helvetica" w:cs="Helvetica"/>
          <w:sz w:val="20"/>
          <w:lang w:val="lt-LT"/>
        </w:rPr>
        <w:t xml:space="preserve"> III-d.</w:t>
      </w:r>
    </w:p>
    <w:p w14:paraId="39DEE5A3" w14:textId="77777777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AD875B7" w14:textId="0EA54EE7" w:rsidR="00155EB8" w:rsidRPr="00C77B1B" w:rsidRDefault="00155EB8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10. Junginys arba kompozicija, skirta </w:t>
      </w:r>
      <w:r w:rsidR="008E52FE" w:rsidRPr="00C77B1B">
        <w:rPr>
          <w:rFonts w:ascii="Helvetica" w:hAnsi="Helvetica" w:cs="Helvetica"/>
          <w:sz w:val="20"/>
          <w:lang w:val="lt-LT"/>
        </w:rPr>
        <w:t>pa</w:t>
      </w:r>
      <w:r w:rsidRPr="00C77B1B">
        <w:rPr>
          <w:rFonts w:ascii="Helvetica" w:hAnsi="Helvetica" w:cs="Helvetica"/>
          <w:sz w:val="20"/>
          <w:lang w:val="lt-LT"/>
        </w:rPr>
        <w:t xml:space="preserve">naudoti pagal 8 punktą, kur būdas apima </w:t>
      </w:r>
      <w:r w:rsidR="008E52FE" w:rsidRPr="00C77B1B">
        <w:rPr>
          <w:rFonts w:ascii="Helvetica" w:hAnsi="Helvetica" w:cs="Helvetica"/>
          <w:sz w:val="20"/>
          <w:lang w:val="lt-LT"/>
        </w:rPr>
        <w:t>įved</w:t>
      </w:r>
      <w:r w:rsidRPr="00C77B1B">
        <w:rPr>
          <w:rFonts w:ascii="Helvetica" w:hAnsi="Helvetica" w:cs="Helvetica"/>
          <w:sz w:val="20"/>
          <w:lang w:val="lt-LT"/>
        </w:rPr>
        <w:t>imą:</w:t>
      </w:r>
    </w:p>
    <w:p w14:paraId="7D28AA18" w14:textId="38191B03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(a) jungin</w:t>
      </w:r>
      <w:r w:rsidR="008E52FE" w:rsidRPr="00C77B1B">
        <w:rPr>
          <w:rFonts w:ascii="Helvetica" w:hAnsi="Helvetica" w:cs="Helvetica"/>
          <w:sz w:val="20"/>
          <w:lang w:val="lt-LT"/>
        </w:rPr>
        <w:t>io</w:t>
      </w:r>
      <w:r w:rsidRPr="00C77B1B">
        <w:rPr>
          <w:rFonts w:ascii="Helvetica" w:hAnsi="Helvetica" w:cs="Helvetica"/>
          <w:sz w:val="20"/>
          <w:lang w:val="lt-LT"/>
        </w:rPr>
        <w:t xml:space="preserve"> I ir jungin</w:t>
      </w:r>
      <w:r w:rsidR="008E52FE" w:rsidRPr="00C77B1B">
        <w:rPr>
          <w:rFonts w:ascii="Helvetica" w:hAnsi="Helvetica" w:cs="Helvetica"/>
          <w:sz w:val="20"/>
          <w:lang w:val="lt-LT"/>
        </w:rPr>
        <w:t>io</w:t>
      </w:r>
      <w:r w:rsidRPr="00C77B1B">
        <w:rPr>
          <w:rFonts w:ascii="Helvetica" w:hAnsi="Helvetica" w:cs="Helvetica"/>
          <w:sz w:val="20"/>
          <w:lang w:val="lt-LT"/>
        </w:rPr>
        <w:t xml:space="preserve"> III arba jungin</w:t>
      </w:r>
      <w:r w:rsidR="008E52FE" w:rsidRPr="00C77B1B">
        <w:rPr>
          <w:rFonts w:ascii="Helvetica" w:hAnsi="Helvetica" w:cs="Helvetica"/>
          <w:sz w:val="20"/>
          <w:lang w:val="lt-LT"/>
        </w:rPr>
        <w:t>io</w:t>
      </w:r>
      <w:r w:rsidRPr="00C77B1B">
        <w:rPr>
          <w:rFonts w:ascii="Helvetica" w:hAnsi="Helvetica" w:cs="Helvetica"/>
          <w:sz w:val="20"/>
          <w:lang w:val="lt-LT"/>
        </w:rPr>
        <w:t xml:space="preserve"> III-d; arba</w:t>
      </w:r>
    </w:p>
    <w:p w14:paraId="1C1258E7" w14:textId="4877ED21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(b) jungin</w:t>
      </w:r>
      <w:r w:rsidR="008E52FE" w:rsidRPr="00C77B1B">
        <w:rPr>
          <w:rFonts w:ascii="Helvetica" w:hAnsi="Helvetica" w:cs="Helvetica"/>
          <w:sz w:val="20"/>
          <w:lang w:val="lt-LT"/>
        </w:rPr>
        <w:t>io</w:t>
      </w:r>
      <w:r w:rsidRPr="00C77B1B">
        <w:rPr>
          <w:rFonts w:ascii="Helvetica" w:hAnsi="Helvetica" w:cs="Helvetica"/>
          <w:sz w:val="20"/>
          <w:lang w:val="lt-LT"/>
        </w:rPr>
        <w:t xml:space="preserve"> I, jungin</w:t>
      </w:r>
      <w:r w:rsidR="008E52FE" w:rsidRPr="00C77B1B">
        <w:rPr>
          <w:rFonts w:ascii="Helvetica" w:hAnsi="Helvetica" w:cs="Helvetica"/>
          <w:sz w:val="20"/>
          <w:lang w:val="lt-LT"/>
        </w:rPr>
        <w:t>io</w:t>
      </w:r>
      <w:r w:rsidRPr="00C77B1B">
        <w:rPr>
          <w:rFonts w:ascii="Helvetica" w:hAnsi="Helvetica" w:cs="Helvetica"/>
          <w:sz w:val="20"/>
          <w:lang w:val="lt-LT"/>
        </w:rPr>
        <w:t xml:space="preserve"> II ir jungin</w:t>
      </w:r>
      <w:r w:rsidR="008E52FE" w:rsidRPr="00C77B1B">
        <w:rPr>
          <w:rFonts w:ascii="Helvetica" w:hAnsi="Helvetica" w:cs="Helvetica"/>
          <w:sz w:val="20"/>
          <w:lang w:val="lt-LT"/>
        </w:rPr>
        <w:t>io</w:t>
      </w:r>
      <w:r w:rsidRPr="00C77B1B">
        <w:rPr>
          <w:rFonts w:ascii="Helvetica" w:hAnsi="Helvetica" w:cs="Helvetica"/>
          <w:sz w:val="20"/>
          <w:lang w:val="lt-LT"/>
        </w:rPr>
        <w:t xml:space="preserve"> III arba jungin</w:t>
      </w:r>
      <w:r w:rsidR="008E52FE" w:rsidRPr="00C77B1B">
        <w:rPr>
          <w:rFonts w:ascii="Helvetica" w:hAnsi="Helvetica" w:cs="Helvetica"/>
          <w:sz w:val="20"/>
          <w:lang w:val="lt-LT"/>
        </w:rPr>
        <w:t>io</w:t>
      </w:r>
      <w:r w:rsidRPr="00C77B1B">
        <w:rPr>
          <w:rFonts w:ascii="Helvetica" w:hAnsi="Helvetica" w:cs="Helvetica"/>
          <w:sz w:val="20"/>
          <w:lang w:val="lt-LT"/>
        </w:rPr>
        <w:t xml:space="preserve"> III-d.</w:t>
      </w:r>
    </w:p>
    <w:p w14:paraId="79E4E9C9" w14:textId="77777777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108ECBC" w14:textId="3894F9D7" w:rsidR="00155EB8" w:rsidRPr="00C77B1B" w:rsidRDefault="00155EB8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11. Junginio I pagal 1 punktą ga</w:t>
      </w:r>
      <w:r w:rsidR="008E52FE" w:rsidRPr="00C77B1B">
        <w:rPr>
          <w:rFonts w:ascii="Helvetica" w:hAnsi="Helvetica" w:cs="Helvetica"/>
          <w:sz w:val="20"/>
          <w:lang w:val="lt-LT"/>
        </w:rPr>
        <w:t>mybos</w:t>
      </w:r>
      <w:r w:rsidRPr="00C77B1B">
        <w:rPr>
          <w:rFonts w:ascii="Helvetica" w:hAnsi="Helvetica" w:cs="Helvetica"/>
          <w:sz w:val="20"/>
          <w:lang w:val="lt-LT"/>
        </w:rPr>
        <w:t xml:space="preserve"> būdas, apimantis:</w:t>
      </w:r>
    </w:p>
    <w:p w14:paraId="7494BBBE" w14:textId="2E6EC669" w:rsidR="008F71BF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(i) junginio 8:</w:t>
      </w:r>
    </w:p>
    <w:p w14:paraId="1AE681B4" w14:textId="5CD486FE" w:rsidR="0056120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04B73DB3">
          <v:shape id="_x0000_i1038" type="#_x0000_t75" style="width:191.6pt;height:99.85pt">
            <v:imagedata r:id="rId19" o:title=""/>
          </v:shape>
        </w:pict>
      </w:r>
    </w:p>
    <w:p w14:paraId="2784CCE7" w14:textId="7D8BAE72" w:rsidR="00561203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reakciją su junginiu 3:</w:t>
      </w:r>
    </w:p>
    <w:p w14:paraId="1D19F9B1" w14:textId="1CC04AF7" w:rsidR="0056120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3B6C2365">
          <v:shape id="_x0000_i1039" type="#_x0000_t75" style="width:91.75pt;height:87.1pt">
            <v:imagedata r:id="rId20" o:title=""/>
          </v:shape>
        </w:pict>
      </w:r>
    </w:p>
    <w:p w14:paraId="6E58E73C" w14:textId="3B7AD915" w:rsidR="00561203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tam, kad būtų pagamintas junginys I; arba</w:t>
      </w:r>
    </w:p>
    <w:p w14:paraId="6D64F42D" w14:textId="77777777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(ii)</w:t>
      </w:r>
    </w:p>
    <w:p w14:paraId="54F11881" w14:textId="19E4BC58" w:rsidR="00561203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a) junginio 8 rea</w:t>
      </w:r>
      <w:r w:rsidR="008E52FE" w:rsidRPr="00C77B1B">
        <w:rPr>
          <w:rFonts w:ascii="Helvetica" w:hAnsi="Helvetica" w:cs="Helvetica"/>
          <w:sz w:val="20"/>
          <w:lang w:val="lt-LT"/>
        </w:rPr>
        <w:t>kciją</w:t>
      </w:r>
      <w:r w:rsidRPr="00C77B1B">
        <w:rPr>
          <w:rFonts w:ascii="Helvetica" w:hAnsi="Helvetica" w:cs="Helvetica"/>
          <w:sz w:val="20"/>
          <w:lang w:val="lt-LT"/>
        </w:rPr>
        <w:t xml:space="preserve"> su junginiu 3 ir po to apdorojimą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HCl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tam, kad būtų pagamintas junginys 9:</w:t>
      </w:r>
    </w:p>
    <w:p w14:paraId="20AEF2F6" w14:textId="002FE900" w:rsidR="0056120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4C4EB71B">
          <v:shape id="_x0000_i1040" type="#_x0000_t75" style="width:194.5pt;height:175.95pt">
            <v:imagedata r:id="rId21" o:title=""/>
          </v:shape>
        </w:pict>
      </w:r>
    </w:p>
    <w:p w14:paraId="6DBFA092" w14:textId="77777777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ir</w:t>
      </w:r>
    </w:p>
    <w:p w14:paraId="6B7FEAFC" w14:textId="2E9ED349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b) junginio 9 </w:t>
      </w:r>
      <w:r w:rsidR="008E52FE" w:rsidRPr="00C77B1B">
        <w:rPr>
          <w:rFonts w:ascii="Helvetica" w:hAnsi="Helvetica" w:cs="Helvetica"/>
          <w:sz w:val="20"/>
          <w:lang w:val="lt-LT"/>
        </w:rPr>
        <w:t>konver</w:t>
      </w:r>
      <w:r w:rsidR="00651402" w:rsidRPr="00C77B1B">
        <w:rPr>
          <w:rFonts w:ascii="Helvetica" w:hAnsi="Helvetica" w:cs="Helvetica"/>
          <w:sz w:val="20"/>
          <w:lang w:val="lt-LT"/>
        </w:rPr>
        <w:t>sij</w:t>
      </w:r>
      <w:r w:rsidR="008E52FE" w:rsidRPr="00C77B1B">
        <w:rPr>
          <w:rFonts w:ascii="Helvetica" w:hAnsi="Helvetica" w:cs="Helvetica"/>
          <w:sz w:val="20"/>
          <w:lang w:val="lt-LT"/>
        </w:rPr>
        <w:t>ą į</w:t>
      </w:r>
      <w:r w:rsidRPr="00C77B1B">
        <w:rPr>
          <w:rFonts w:ascii="Helvetica" w:hAnsi="Helvetica" w:cs="Helvetica"/>
          <w:sz w:val="20"/>
          <w:lang w:val="lt-LT"/>
        </w:rPr>
        <w:t xml:space="preserve"> jungin</w:t>
      </w:r>
      <w:r w:rsidR="008E52FE" w:rsidRPr="00C77B1B">
        <w:rPr>
          <w:rFonts w:ascii="Helvetica" w:hAnsi="Helvetica" w:cs="Helvetica"/>
          <w:sz w:val="20"/>
          <w:lang w:val="lt-LT"/>
        </w:rPr>
        <w:t>į</w:t>
      </w:r>
      <w:r w:rsidRPr="00C77B1B">
        <w:rPr>
          <w:rFonts w:ascii="Helvetica" w:hAnsi="Helvetica" w:cs="Helvetica"/>
          <w:sz w:val="20"/>
          <w:lang w:val="lt-LT"/>
        </w:rPr>
        <w:t xml:space="preserve"> I.</w:t>
      </w:r>
    </w:p>
    <w:p w14:paraId="33F75E0F" w14:textId="77777777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C6593D" w14:textId="3C092F1A" w:rsidR="00155EB8" w:rsidRPr="00C77B1B" w:rsidRDefault="00155EB8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12. Būdas pagal 11 punktą, kur:</w:t>
      </w:r>
    </w:p>
    <w:p w14:paraId="3F5A722B" w14:textId="5DDAE796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(i) junginys 8 yra pagamintas </w:t>
      </w:r>
    </w:p>
    <w:p w14:paraId="1049930A" w14:textId="30546947" w:rsidR="00561203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a) junginiui 7:</w:t>
      </w:r>
    </w:p>
    <w:p w14:paraId="5345A052" w14:textId="550BAC66" w:rsidR="0056120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02D123A0">
          <v:shape id="_x0000_i1041" type="#_x0000_t75" style="width:114.4pt;height:104.5pt">
            <v:imagedata r:id="rId22" o:title=""/>
          </v:shape>
        </w:pict>
      </w:r>
    </w:p>
    <w:p w14:paraId="03A8FD80" w14:textId="1B50A289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reaguojant su metilo 3-chlorsulfonilbenzoatu ir pirmąja baze,</w:t>
      </w:r>
    </w:p>
    <w:p w14:paraId="0511C369" w14:textId="0AF96542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b) apdoroj</w:t>
      </w:r>
      <w:r w:rsidR="008E52FE" w:rsidRPr="00C77B1B">
        <w:rPr>
          <w:rFonts w:ascii="Helvetica" w:hAnsi="Helvetica" w:cs="Helvetica"/>
          <w:sz w:val="20"/>
          <w:lang w:val="lt-LT"/>
        </w:rPr>
        <w:t>ant</w:t>
      </w:r>
      <w:r w:rsidRPr="00C77B1B">
        <w:rPr>
          <w:rFonts w:ascii="Helvetica" w:hAnsi="Helvetica" w:cs="Helvetica"/>
          <w:sz w:val="20"/>
          <w:lang w:val="lt-LT"/>
        </w:rPr>
        <w:t xml:space="preserve"> </w:t>
      </w:r>
      <w:r w:rsidR="004C19AB" w:rsidRPr="00C77B1B">
        <w:rPr>
          <w:rFonts w:ascii="Helvetica" w:hAnsi="Helvetica" w:cs="Helvetica"/>
          <w:sz w:val="20"/>
          <w:lang w:val="lt-LT"/>
        </w:rPr>
        <w:t>antrąja</w:t>
      </w:r>
      <w:r w:rsidRPr="00C77B1B">
        <w:rPr>
          <w:rFonts w:ascii="Helvetica" w:hAnsi="Helvetica" w:cs="Helvetica"/>
          <w:sz w:val="20"/>
          <w:lang w:val="lt-LT"/>
        </w:rPr>
        <w:t xml:space="preserve"> </w:t>
      </w:r>
      <w:r w:rsidR="008E52FE" w:rsidRPr="00C77B1B">
        <w:rPr>
          <w:rFonts w:ascii="Helvetica" w:hAnsi="Helvetica" w:cs="Helvetica"/>
          <w:sz w:val="20"/>
          <w:lang w:val="lt-LT"/>
        </w:rPr>
        <w:t>baze</w:t>
      </w:r>
      <w:r w:rsidRPr="00C77B1B">
        <w:rPr>
          <w:rFonts w:ascii="Helvetica" w:hAnsi="Helvetica" w:cs="Helvetica"/>
          <w:sz w:val="20"/>
          <w:lang w:val="lt-LT"/>
        </w:rPr>
        <w:t xml:space="preserve"> ir</w:t>
      </w:r>
    </w:p>
    <w:p w14:paraId="1582578F" w14:textId="24DEFAA2" w:rsidR="00155EB8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c) reakcijos mišin</w:t>
      </w:r>
      <w:r w:rsidR="008E52FE" w:rsidRPr="00C77B1B">
        <w:rPr>
          <w:rFonts w:ascii="Helvetica" w:hAnsi="Helvetica" w:cs="Helvetica"/>
          <w:sz w:val="20"/>
          <w:lang w:val="lt-LT"/>
        </w:rPr>
        <w:t>į</w:t>
      </w:r>
      <w:r w:rsidRPr="00C77B1B">
        <w:rPr>
          <w:rFonts w:ascii="Helvetica" w:hAnsi="Helvetica" w:cs="Helvetica"/>
          <w:sz w:val="20"/>
          <w:lang w:val="lt-LT"/>
        </w:rPr>
        <w:t xml:space="preserve"> </w:t>
      </w:r>
      <w:r w:rsidR="008E52FE" w:rsidRPr="00C77B1B">
        <w:rPr>
          <w:rFonts w:ascii="Helvetica" w:hAnsi="Helvetica" w:cs="Helvetica"/>
          <w:sz w:val="20"/>
          <w:lang w:val="lt-LT"/>
        </w:rPr>
        <w:t xml:space="preserve">apdorojant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HCl</w:t>
      </w:r>
      <w:proofErr w:type="spellEnd"/>
      <w:r w:rsidR="008E52FE" w:rsidRPr="00C77B1B">
        <w:rPr>
          <w:rFonts w:ascii="Helvetica" w:hAnsi="Helvetica" w:cs="Helvetica"/>
          <w:sz w:val="20"/>
          <w:lang w:val="lt-LT"/>
        </w:rPr>
        <w:t xml:space="preserve"> tam</w:t>
      </w:r>
      <w:r w:rsidRPr="00C77B1B">
        <w:rPr>
          <w:rFonts w:ascii="Helvetica" w:hAnsi="Helvetica" w:cs="Helvetica"/>
          <w:sz w:val="20"/>
          <w:lang w:val="lt-LT"/>
        </w:rPr>
        <w:t xml:space="preserve">, kad </w:t>
      </w:r>
      <w:r w:rsidR="008E52FE" w:rsidRPr="00C77B1B">
        <w:rPr>
          <w:rFonts w:ascii="Helvetica" w:hAnsi="Helvetica" w:cs="Helvetica"/>
          <w:sz w:val="20"/>
          <w:lang w:val="lt-LT"/>
        </w:rPr>
        <w:t>būtų pagamintas</w:t>
      </w:r>
      <w:r w:rsidRPr="00C77B1B">
        <w:rPr>
          <w:rFonts w:ascii="Helvetica" w:hAnsi="Helvetica" w:cs="Helvetica"/>
          <w:sz w:val="20"/>
          <w:lang w:val="lt-LT"/>
        </w:rPr>
        <w:t xml:space="preserve"> jungin</w:t>
      </w:r>
      <w:r w:rsidR="008E52FE" w:rsidRPr="00C77B1B">
        <w:rPr>
          <w:rFonts w:ascii="Helvetica" w:hAnsi="Helvetica" w:cs="Helvetica"/>
          <w:sz w:val="20"/>
          <w:lang w:val="lt-LT"/>
        </w:rPr>
        <w:t>ys</w:t>
      </w:r>
      <w:r w:rsidRPr="00C77B1B">
        <w:rPr>
          <w:rFonts w:ascii="Helvetica" w:hAnsi="Helvetica" w:cs="Helvetica"/>
          <w:sz w:val="20"/>
          <w:lang w:val="lt-LT"/>
        </w:rPr>
        <w:t xml:space="preserve"> 8; </w:t>
      </w:r>
      <w:r w:rsidR="00FD0F7C" w:rsidRPr="00C77B1B">
        <w:rPr>
          <w:rFonts w:ascii="Helvetica" w:hAnsi="Helvetica" w:cs="Helvetica"/>
          <w:sz w:val="20"/>
          <w:lang w:val="lt-LT"/>
        </w:rPr>
        <w:t>ir (arba)</w:t>
      </w:r>
    </w:p>
    <w:p w14:paraId="00B61699" w14:textId="753F5671" w:rsidR="00561203" w:rsidRPr="00C77B1B" w:rsidRDefault="00155EB8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(ii) junginys</w:t>
      </w:r>
      <w:r w:rsidR="00C559D2" w:rsidRPr="00C77B1B">
        <w:rPr>
          <w:rFonts w:ascii="Helvetica" w:hAnsi="Helvetica" w:cs="Helvetica"/>
          <w:sz w:val="20"/>
          <w:lang w:val="lt-LT"/>
        </w:rPr>
        <w:t xml:space="preserve"> 3</w:t>
      </w:r>
      <w:r w:rsidRPr="00C77B1B">
        <w:rPr>
          <w:rFonts w:ascii="Helvetica" w:hAnsi="Helvetica" w:cs="Helvetica"/>
          <w:sz w:val="20"/>
          <w:lang w:val="lt-LT"/>
        </w:rPr>
        <w:t>:</w:t>
      </w:r>
    </w:p>
    <w:p w14:paraId="2DEBA25F" w14:textId="05E0FCE6" w:rsidR="0056120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44F7593A">
          <v:shape id="_x0000_i1042" type="#_x0000_t75" style="width:96.4pt;height:95.25pt">
            <v:imagedata r:id="rId23" o:title=""/>
          </v:shape>
        </w:pict>
      </w:r>
    </w:p>
    <w:p w14:paraId="71FF4BD5" w14:textId="2FD41BA0" w:rsidR="00C559D2" w:rsidRPr="00C77B1B" w:rsidRDefault="008E52FE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yra pagamintas</w:t>
      </w:r>
      <w:r w:rsidR="00C559D2" w:rsidRPr="00C77B1B">
        <w:rPr>
          <w:rFonts w:ascii="Helvetica" w:hAnsi="Helvetica" w:cs="Helvetica"/>
          <w:sz w:val="20"/>
          <w:lang w:val="lt-LT"/>
        </w:rPr>
        <w:t xml:space="preserve"> </w:t>
      </w:r>
      <w:r w:rsidR="00651402" w:rsidRPr="00C77B1B">
        <w:rPr>
          <w:rFonts w:ascii="Helvetica" w:hAnsi="Helvetica" w:cs="Helvetica"/>
          <w:sz w:val="20"/>
          <w:lang w:val="lt-LT"/>
        </w:rPr>
        <w:t>junginiu</w:t>
      </w:r>
      <w:r w:rsidR="00C559D2" w:rsidRPr="00C77B1B">
        <w:rPr>
          <w:rFonts w:ascii="Helvetica" w:hAnsi="Helvetica" w:cs="Helvetica"/>
          <w:sz w:val="20"/>
          <w:lang w:val="lt-LT"/>
        </w:rPr>
        <w:t xml:space="preserve"> 1:</w:t>
      </w:r>
    </w:p>
    <w:p w14:paraId="5C2A3941" w14:textId="270E3562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4A47AC7C">
          <v:shape id="_x0000_i1043" type="#_x0000_t75" style="width:84.2pt;height:73.75pt">
            <v:imagedata r:id="rId24" o:title=""/>
          </v:shape>
        </w:pict>
      </w:r>
    </w:p>
    <w:p w14:paraId="10ED56E6" w14:textId="77349A6B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reaguojant su junginiu 2:</w:t>
      </w:r>
    </w:p>
    <w:p w14:paraId="340FD906" w14:textId="47CCFB75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19F77F9B">
          <v:shape id="_x0000_i1044" type="#_x0000_t75" style="width:37.15pt;height:80.7pt">
            <v:imagedata r:id="rId25" o:title=""/>
          </v:shape>
        </w:pict>
      </w:r>
    </w:p>
    <w:p w14:paraId="2D7BBDA0" w14:textId="5F467DBD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tam, kad būtų pagamintas junginys 3.</w:t>
      </w:r>
    </w:p>
    <w:p w14:paraId="33EA4265" w14:textId="77777777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C96EB4" w14:textId="110CC6EA" w:rsidR="00561203" w:rsidRPr="00C77B1B" w:rsidRDefault="00C559D2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13. Junginio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Ia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gamybos būdas pagal 3 punktą, apimantis junginio 20:</w:t>
      </w:r>
    </w:p>
    <w:p w14:paraId="735041C0" w14:textId="51A615CE" w:rsidR="00561203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78CEB2CD">
          <v:shape id="_x0000_i1045" type="#_x0000_t75" style="width:188.15pt;height:174.2pt">
            <v:imagedata r:id="rId26" o:title=""/>
          </v:shape>
        </w:pict>
      </w:r>
    </w:p>
    <w:p w14:paraId="58EA4105" w14:textId="2DE01F47" w:rsidR="008F71BF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konversiją į junginį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Ia</w:t>
      </w:r>
      <w:proofErr w:type="spellEnd"/>
      <w:r w:rsidRPr="00C77B1B">
        <w:rPr>
          <w:rFonts w:ascii="Helvetica" w:hAnsi="Helvetica" w:cs="Helvetica"/>
          <w:sz w:val="20"/>
          <w:lang w:val="lt-LT"/>
        </w:rPr>
        <w:t>.</w:t>
      </w:r>
    </w:p>
    <w:p w14:paraId="34F8B9BB" w14:textId="77777777" w:rsidR="008F71BF" w:rsidRPr="00C77B1B" w:rsidRDefault="008F71BF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7BE6A94" w14:textId="25F5EE51" w:rsidR="00C559D2" w:rsidRPr="00C77B1B" w:rsidRDefault="00C559D2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14. Būdas pagal 13 punktą, kur junginys 20 </w:t>
      </w:r>
      <w:r w:rsidR="00651402" w:rsidRPr="00C77B1B">
        <w:rPr>
          <w:rFonts w:ascii="Helvetica" w:hAnsi="Helvetica" w:cs="Helvetica"/>
          <w:sz w:val="20"/>
          <w:lang w:val="lt-LT"/>
        </w:rPr>
        <w:t>yra pagami</w:t>
      </w:r>
      <w:r w:rsidRPr="00C77B1B">
        <w:rPr>
          <w:rFonts w:ascii="Helvetica" w:hAnsi="Helvetica" w:cs="Helvetica"/>
          <w:sz w:val="20"/>
          <w:lang w:val="lt-LT"/>
        </w:rPr>
        <w:t>namas reaguojant junginiui 19:</w:t>
      </w:r>
    </w:p>
    <w:p w14:paraId="74F61E30" w14:textId="6E99C551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6F72CA44">
          <v:shape id="_x0000_i1046" type="#_x0000_t75" style="width:199.75pt;height:155.6pt">
            <v:imagedata r:id="rId27" o:title=""/>
          </v:shape>
        </w:pict>
      </w:r>
    </w:p>
    <w:p w14:paraId="2A454B94" w14:textId="690FB219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ir junginiui 17</w:t>
      </w:r>
    </w:p>
    <w:p w14:paraId="7AD2AD62" w14:textId="75E4497E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4E0DC103">
          <v:shape id="_x0000_i1047" type="#_x0000_t75" style="width:57.5pt;height:92.3pt">
            <v:imagedata r:id="rId28" o:title=""/>
          </v:shape>
        </w:pict>
      </w:r>
    </w:p>
    <w:p w14:paraId="2DF20DA8" w14:textId="71253922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tam, kad būtų pagamintas junginys 20.</w:t>
      </w:r>
    </w:p>
    <w:p w14:paraId="11ED14B6" w14:textId="77777777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EB5BFD2" w14:textId="059B81A0" w:rsidR="00C559D2" w:rsidRPr="00C77B1B" w:rsidRDefault="00C559D2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15. Būdas pagal 14 punktą, kur junginys 19 yra </w:t>
      </w:r>
      <w:r w:rsidR="00651402" w:rsidRPr="00C77B1B">
        <w:rPr>
          <w:rFonts w:ascii="Helvetica" w:hAnsi="Helvetica" w:cs="Helvetica"/>
          <w:sz w:val="20"/>
          <w:lang w:val="lt-LT"/>
        </w:rPr>
        <w:t>pagaminamas</w:t>
      </w:r>
      <w:r w:rsidRPr="00C77B1B">
        <w:rPr>
          <w:rFonts w:ascii="Helvetica" w:hAnsi="Helvetica" w:cs="Helvetica"/>
          <w:sz w:val="20"/>
          <w:lang w:val="lt-LT"/>
        </w:rPr>
        <w:t xml:space="preserve"> junginį 18:</w:t>
      </w:r>
    </w:p>
    <w:p w14:paraId="47DAF162" w14:textId="0BB85820" w:rsidR="008F71BF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noProof/>
          <w:sz w:val="20"/>
          <w:lang w:val="lt-LT"/>
        </w:rPr>
        <w:lastRenderedPageBreak/>
        <w:pict w14:anchorId="2642AC82">
          <v:shape id="Picture 1" o:spid="_x0000_i1048" type="#_x0000_t75" style="width:190.45pt;height:157.95pt;visibility:visible;mso-wrap-style:square">
            <v:imagedata r:id="rId29" o:title=""/>
          </v:shape>
        </w:pict>
      </w:r>
    </w:p>
    <w:p w14:paraId="25F18B43" w14:textId="54DB1036" w:rsidR="00434733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konvertuojant į junginį 19, kur pasirinktinai junginys 18 yra pagaminamas</w:t>
      </w:r>
    </w:p>
    <w:p w14:paraId="5A0183A5" w14:textId="45F8C7B6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a) reaguojant junginiui 8 su junginiu 1:</w:t>
      </w:r>
    </w:p>
    <w:p w14:paraId="7199C165" w14:textId="7BCDAABB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1A3469E9">
          <v:shape id="_x0000_i1049" type="#_x0000_t75" style="width:80.7pt;height:77.25pt">
            <v:imagedata r:id="rId30" o:title=""/>
          </v:shape>
        </w:pict>
      </w:r>
    </w:p>
    <w:p w14:paraId="7981F567" w14:textId="62B46293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b) </w:t>
      </w:r>
      <w:r w:rsidR="00A74535" w:rsidRPr="00C77B1B">
        <w:rPr>
          <w:rFonts w:ascii="Helvetica" w:hAnsi="Helvetica" w:cs="Helvetica"/>
          <w:sz w:val="20"/>
          <w:lang w:val="lt-LT"/>
        </w:rPr>
        <w:t>pakopos a) produktą konvertuojant į junginį 18.</w:t>
      </w:r>
    </w:p>
    <w:p w14:paraId="737B0DA2" w14:textId="77777777" w:rsidR="00A74535" w:rsidRPr="00C77B1B" w:rsidRDefault="00A74535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6853467" w14:textId="11EF1631" w:rsidR="00A74535" w:rsidRPr="00C77B1B" w:rsidRDefault="00A74535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16. Būdas pagal 14 punktą, kur junginys 17 yra </w:t>
      </w:r>
      <w:r w:rsidR="00651402" w:rsidRPr="00C77B1B">
        <w:rPr>
          <w:rFonts w:ascii="Helvetica" w:hAnsi="Helvetica" w:cs="Helvetica"/>
          <w:sz w:val="20"/>
          <w:lang w:val="lt-LT"/>
        </w:rPr>
        <w:t xml:space="preserve">pagaminamas </w:t>
      </w:r>
      <w:r w:rsidRPr="00C77B1B">
        <w:rPr>
          <w:rFonts w:ascii="Helvetica" w:hAnsi="Helvetica" w:cs="Helvetica"/>
          <w:sz w:val="20"/>
          <w:lang w:val="lt-LT"/>
        </w:rPr>
        <w:t>konvertuojant junginį 16:</w:t>
      </w:r>
    </w:p>
    <w:p w14:paraId="27E89533" w14:textId="02356890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688BBC26">
          <v:shape id="_x0000_i1050" type="#_x0000_t75" style="width:59.8pt;height:94.65pt">
            <v:imagedata r:id="rId31" o:title=""/>
          </v:shape>
        </w:pict>
      </w:r>
    </w:p>
    <w:p w14:paraId="0B660ED6" w14:textId="73788E13" w:rsidR="00C559D2" w:rsidRPr="00C77B1B" w:rsidRDefault="00A74535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į junginį 17.</w:t>
      </w:r>
    </w:p>
    <w:p w14:paraId="5CCBA7FD" w14:textId="77777777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7610F07" w14:textId="360408CD" w:rsidR="00C559D2" w:rsidRPr="00C77B1B" w:rsidRDefault="00A74535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17. Būdas pagal 16 punktą, kur junginys 16 yra </w:t>
      </w:r>
      <w:r w:rsidR="00651402" w:rsidRPr="00C77B1B">
        <w:rPr>
          <w:rFonts w:ascii="Helvetica" w:hAnsi="Helvetica" w:cs="Helvetica"/>
          <w:sz w:val="20"/>
          <w:lang w:val="lt-LT"/>
        </w:rPr>
        <w:t xml:space="preserve">pagaminamas </w:t>
      </w:r>
      <w:r w:rsidRPr="00C77B1B">
        <w:rPr>
          <w:rFonts w:ascii="Helvetica" w:hAnsi="Helvetica" w:cs="Helvetica"/>
          <w:sz w:val="20"/>
          <w:lang w:val="lt-LT"/>
        </w:rPr>
        <w:t>konvertuojant junginį 15:</w:t>
      </w:r>
    </w:p>
    <w:p w14:paraId="600EE7EB" w14:textId="5D8898CA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49678D2C">
          <v:shape id="_x0000_i1051" type="#_x0000_t75" style="width:65.05pt;height:151.55pt">
            <v:imagedata r:id="rId32" o:title=""/>
          </v:shape>
        </w:pict>
      </w:r>
    </w:p>
    <w:p w14:paraId="21DD82D6" w14:textId="424FE168" w:rsidR="00A74535" w:rsidRPr="00C77B1B" w:rsidRDefault="00A74535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į junginį 16.</w:t>
      </w:r>
    </w:p>
    <w:p w14:paraId="1274CAE3" w14:textId="77777777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ABCFAF7" w14:textId="5BD56B79" w:rsidR="00C559D2" w:rsidRPr="00C77B1B" w:rsidRDefault="00A74535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18. Būdas pagal 17 punktą, kur junginys 15 yra </w:t>
      </w:r>
      <w:r w:rsidR="00651402" w:rsidRPr="00C77B1B">
        <w:rPr>
          <w:rFonts w:ascii="Helvetica" w:hAnsi="Helvetica" w:cs="Helvetica"/>
          <w:sz w:val="20"/>
          <w:lang w:val="lt-LT"/>
        </w:rPr>
        <w:t xml:space="preserve">pagaminamas </w:t>
      </w:r>
      <w:r w:rsidRPr="00C77B1B">
        <w:rPr>
          <w:rFonts w:ascii="Helvetica" w:hAnsi="Helvetica" w:cs="Helvetica"/>
          <w:sz w:val="20"/>
          <w:lang w:val="lt-LT"/>
        </w:rPr>
        <w:t>konvertuojant junginį 14:</w:t>
      </w:r>
    </w:p>
    <w:p w14:paraId="68745445" w14:textId="6396B732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476B44C3">
          <v:shape id="_x0000_i1052" type="#_x0000_t75" style="width:65.05pt;height:159.1pt">
            <v:imagedata r:id="rId33" o:title=""/>
          </v:shape>
        </w:pict>
      </w:r>
    </w:p>
    <w:p w14:paraId="28AC3722" w14:textId="347483B6" w:rsidR="00A74535" w:rsidRPr="00C77B1B" w:rsidRDefault="00A74535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į junginį 15.</w:t>
      </w:r>
    </w:p>
    <w:p w14:paraId="42C8E328" w14:textId="77777777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AFE2E0B" w14:textId="4C2BC367" w:rsidR="00C559D2" w:rsidRPr="00C77B1B" w:rsidRDefault="00A74535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19. Būdas pagal 18 punktą, kur junginys 14 yra </w:t>
      </w:r>
      <w:r w:rsidR="00651402" w:rsidRPr="00C77B1B">
        <w:rPr>
          <w:rFonts w:ascii="Helvetica" w:hAnsi="Helvetica" w:cs="Helvetica"/>
          <w:sz w:val="20"/>
          <w:lang w:val="lt-LT"/>
        </w:rPr>
        <w:t xml:space="preserve">pagaminamas </w:t>
      </w:r>
      <w:r w:rsidRPr="00C77B1B">
        <w:rPr>
          <w:rFonts w:ascii="Helvetica" w:hAnsi="Helvetica" w:cs="Helvetica"/>
          <w:sz w:val="20"/>
          <w:lang w:val="lt-LT"/>
        </w:rPr>
        <w:t>konvertuojant junginį 13:</w:t>
      </w:r>
    </w:p>
    <w:p w14:paraId="7C72E21B" w14:textId="1791638B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2ADB8E24">
          <v:shape id="_x0000_i1053" type="#_x0000_t75" style="width:88.25pt;height:159.7pt">
            <v:imagedata r:id="rId34" o:title=""/>
          </v:shape>
        </w:pict>
      </w:r>
    </w:p>
    <w:p w14:paraId="63E18672" w14:textId="4DA70A51" w:rsidR="00A74535" w:rsidRPr="00C77B1B" w:rsidRDefault="00A74535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į junginį 14.</w:t>
      </w:r>
    </w:p>
    <w:p w14:paraId="7FDEC296" w14:textId="77777777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3EE0658" w14:textId="43F339B7" w:rsidR="00C559D2" w:rsidRPr="00C77B1B" w:rsidRDefault="00A74535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20. Būdas pagal 19 punktą, kur junginys 13 yra </w:t>
      </w:r>
      <w:r w:rsidR="00651402" w:rsidRPr="00C77B1B">
        <w:rPr>
          <w:rFonts w:ascii="Helvetica" w:hAnsi="Helvetica" w:cs="Helvetica"/>
          <w:sz w:val="20"/>
          <w:lang w:val="lt-LT"/>
        </w:rPr>
        <w:t xml:space="preserve">pagaminamas </w:t>
      </w:r>
      <w:r w:rsidRPr="00C77B1B">
        <w:rPr>
          <w:rFonts w:ascii="Helvetica" w:hAnsi="Helvetica" w:cs="Helvetica"/>
          <w:sz w:val="20"/>
          <w:lang w:val="lt-LT"/>
        </w:rPr>
        <w:t>konvertuojant junginį 12:</w:t>
      </w:r>
    </w:p>
    <w:p w14:paraId="224CFBA4" w14:textId="698DF171" w:rsidR="00C559D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6C1DB6F4">
          <v:shape id="_x0000_i1054" type="#_x0000_t75" style="width:103.35pt;height:195.1pt">
            <v:imagedata r:id="rId35" o:title=""/>
          </v:shape>
        </w:pict>
      </w:r>
    </w:p>
    <w:p w14:paraId="60CEC9D6" w14:textId="4BCC16A2" w:rsidR="00A74535" w:rsidRPr="00C77B1B" w:rsidRDefault="00A74535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į junginį 13.</w:t>
      </w:r>
    </w:p>
    <w:p w14:paraId="7BAA2754" w14:textId="77777777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A7DFD62" w14:textId="63EF18AF" w:rsidR="000F7490" w:rsidRPr="00C77B1B" w:rsidRDefault="000F7490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21. Būdas pagal 20 punktą, kur junginys 12 yra </w:t>
      </w:r>
      <w:r w:rsidR="00651402" w:rsidRPr="00C77B1B">
        <w:rPr>
          <w:rFonts w:ascii="Helvetica" w:hAnsi="Helvetica" w:cs="Helvetica"/>
          <w:sz w:val="20"/>
          <w:lang w:val="lt-LT"/>
        </w:rPr>
        <w:t xml:space="preserve">pagaminamas </w:t>
      </w:r>
      <w:r w:rsidRPr="00C77B1B">
        <w:rPr>
          <w:rFonts w:ascii="Helvetica" w:hAnsi="Helvetica" w:cs="Helvetica"/>
          <w:sz w:val="20"/>
          <w:lang w:val="lt-LT"/>
        </w:rPr>
        <w:t>reaguojant junginiui 11:</w:t>
      </w:r>
    </w:p>
    <w:p w14:paraId="1B33A3AE" w14:textId="77E038D5" w:rsidR="000F7490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481C2B3A">
          <v:shape id="_x0000_i1055" type="#_x0000_t75" style="width:93.5pt;height:119.05pt">
            <v:imagedata r:id="rId36" o:title=""/>
          </v:shape>
        </w:pict>
      </w:r>
    </w:p>
    <w:p w14:paraId="77ED1E44" w14:textId="6692EA48" w:rsidR="000F7490" w:rsidRPr="00C77B1B" w:rsidRDefault="000F7490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su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diizopropilo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propandioatu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tam, kad susiformuotų junginys 12.</w:t>
      </w:r>
    </w:p>
    <w:p w14:paraId="7C59A7AF" w14:textId="77777777" w:rsidR="000F7490" w:rsidRPr="00C77B1B" w:rsidRDefault="000F7490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8BCBE2A" w14:textId="0EABF00F" w:rsidR="000F7490" w:rsidRPr="00C77B1B" w:rsidRDefault="000F7490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22. Būdas pagal 21 punktą, kur junginys 11 yra </w:t>
      </w:r>
      <w:r w:rsidR="00651402" w:rsidRPr="00C77B1B">
        <w:rPr>
          <w:rFonts w:ascii="Helvetica" w:hAnsi="Helvetica" w:cs="Helvetica"/>
          <w:sz w:val="20"/>
          <w:lang w:val="lt-LT"/>
        </w:rPr>
        <w:t xml:space="preserve">pagaminamas </w:t>
      </w:r>
      <w:r w:rsidRPr="00C77B1B">
        <w:rPr>
          <w:rFonts w:ascii="Helvetica" w:hAnsi="Helvetica" w:cs="Helvetica"/>
          <w:sz w:val="20"/>
          <w:lang w:val="lt-LT"/>
        </w:rPr>
        <w:t>konvertuojant junginį 10:</w:t>
      </w:r>
    </w:p>
    <w:p w14:paraId="7A6C7B27" w14:textId="6C5EA49F" w:rsidR="000F7490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12D7257F">
          <v:shape id="_x0000_i1056" type="#_x0000_t75" style="width:88.25pt;height:106.25pt">
            <v:imagedata r:id="rId37" o:title=""/>
          </v:shape>
        </w:pict>
      </w:r>
    </w:p>
    <w:p w14:paraId="753341CC" w14:textId="70A458B1" w:rsidR="000F7490" w:rsidRPr="00C77B1B" w:rsidRDefault="000F7490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į junginį 11.</w:t>
      </w:r>
    </w:p>
    <w:p w14:paraId="4DBCB742" w14:textId="77777777" w:rsidR="000F7490" w:rsidRPr="00C77B1B" w:rsidRDefault="000F7490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96A0896" w14:textId="47CDF1A5" w:rsidR="000F7490" w:rsidRPr="00C77B1B" w:rsidRDefault="000F7490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23. Junginio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Ib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ga</w:t>
      </w:r>
      <w:r w:rsidR="001C3A4C" w:rsidRPr="00C77B1B">
        <w:rPr>
          <w:rFonts w:ascii="Helvetica" w:hAnsi="Helvetica" w:cs="Helvetica"/>
          <w:sz w:val="20"/>
          <w:lang w:val="lt-LT"/>
        </w:rPr>
        <w:t>mybos</w:t>
      </w:r>
      <w:r w:rsidRPr="00C77B1B">
        <w:rPr>
          <w:rFonts w:ascii="Helvetica" w:hAnsi="Helvetica" w:cs="Helvetica"/>
          <w:sz w:val="20"/>
          <w:lang w:val="lt-LT"/>
        </w:rPr>
        <w:t xml:space="preserve"> būdas pagal 3 punktą, apimantis junginio 22:</w:t>
      </w:r>
    </w:p>
    <w:p w14:paraId="4BB375BD" w14:textId="685CA801" w:rsidR="000F7490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5C26058D">
          <v:shape id="_x0000_i1057" type="#_x0000_t75" style="width:193.35pt;height:166.05pt">
            <v:imagedata r:id="rId38" o:title=""/>
          </v:shape>
        </w:pict>
      </w:r>
    </w:p>
    <w:p w14:paraId="39FA949D" w14:textId="0DA1BB65" w:rsidR="000F7490" w:rsidRPr="00C77B1B" w:rsidRDefault="001C3A4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konvertavimą į junginį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Ib</w:t>
      </w:r>
      <w:proofErr w:type="spellEnd"/>
      <w:r w:rsidRPr="00C77B1B">
        <w:rPr>
          <w:rFonts w:ascii="Helvetica" w:hAnsi="Helvetica" w:cs="Helvetica"/>
          <w:sz w:val="20"/>
          <w:lang w:val="lt-LT"/>
        </w:rPr>
        <w:t>.</w:t>
      </w:r>
    </w:p>
    <w:p w14:paraId="4CA4EE32" w14:textId="77777777" w:rsidR="000F7490" w:rsidRPr="00C77B1B" w:rsidRDefault="000F7490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AF4DFAD" w14:textId="57BA39D4" w:rsidR="000F7490" w:rsidRPr="00C77B1B" w:rsidRDefault="001C3A4C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24. Būdas pagal 23 punktą, kur junginys 22 yra pagaminamas junginiui 19 reaguojant su junginiu 21:</w:t>
      </w:r>
    </w:p>
    <w:p w14:paraId="6AE524A3" w14:textId="10BA5F2A" w:rsidR="000F7490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5EF7C24A">
          <v:shape id="_x0000_i1058" type="#_x0000_t75" style="width:65.05pt;height:83.05pt">
            <v:imagedata r:id="rId39" o:title=""/>
          </v:shape>
        </w:pict>
      </w:r>
    </w:p>
    <w:p w14:paraId="79AA4CBC" w14:textId="1CAE5BDC" w:rsidR="000F7490" w:rsidRPr="00C77B1B" w:rsidRDefault="001C3A4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tam, kad būtų pagamintas junginys 22, kur pasirinktinai junginys 21 yra pagaminamas junginį 2 konvertu</w:t>
      </w:r>
      <w:r w:rsidR="004C19AB" w:rsidRPr="00C77B1B">
        <w:rPr>
          <w:rFonts w:ascii="Helvetica" w:hAnsi="Helvetica" w:cs="Helvetica"/>
          <w:sz w:val="20"/>
          <w:lang w:val="lt-LT"/>
        </w:rPr>
        <w:t>o</w:t>
      </w:r>
      <w:r w:rsidRPr="00C77B1B">
        <w:rPr>
          <w:rFonts w:ascii="Helvetica" w:hAnsi="Helvetica" w:cs="Helvetica"/>
          <w:sz w:val="20"/>
          <w:lang w:val="lt-LT"/>
        </w:rPr>
        <w:t>jant į junginį 21.</w:t>
      </w:r>
    </w:p>
    <w:p w14:paraId="0D9D5E4E" w14:textId="77777777" w:rsidR="00C559D2" w:rsidRPr="00C77B1B" w:rsidRDefault="00C559D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76C9EF1" w14:textId="3DF04993" w:rsidR="001C3A4C" w:rsidRPr="00C77B1B" w:rsidRDefault="001C3A4C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25. Gamybos būdas junginio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Ic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pagal 3 punktą, apimantis junginio 23:</w:t>
      </w:r>
    </w:p>
    <w:p w14:paraId="6B5C3023" w14:textId="3D9554DB" w:rsidR="001C3A4C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40A95689">
          <v:shape id="_x0000_i1059" type="#_x0000_t75" style="width:196.85pt;height:173.6pt">
            <v:imagedata r:id="rId40" o:title=""/>
          </v:shape>
        </w:pict>
      </w:r>
    </w:p>
    <w:p w14:paraId="3902CA09" w14:textId="6437CE51" w:rsidR="001C3A4C" w:rsidRPr="00C77B1B" w:rsidRDefault="001C3A4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konvertavimą į junginį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Ic</w:t>
      </w:r>
      <w:proofErr w:type="spellEnd"/>
      <w:r w:rsidRPr="00C77B1B">
        <w:rPr>
          <w:rFonts w:ascii="Helvetica" w:hAnsi="Helvetica" w:cs="Helvetica"/>
          <w:sz w:val="20"/>
          <w:lang w:val="lt-LT"/>
        </w:rPr>
        <w:t>, kur pasirinktinai junginys 23 yra pagaminamas junginiui 19 reaguojant su junginiu 2 tam, kad būtų pagamintas junginys 23.</w:t>
      </w:r>
    </w:p>
    <w:p w14:paraId="1197366F" w14:textId="77777777" w:rsidR="001C3A4C" w:rsidRPr="00C77B1B" w:rsidRDefault="001C3A4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F786993" w14:textId="48755EF4" w:rsidR="001C3A4C" w:rsidRPr="00C77B1B" w:rsidRDefault="001C3A4C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26. Gamybos būdas junginio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Id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pagal 3 punktą</w:t>
      </w:r>
    </w:p>
    <w:p w14:paraId="0CBD2F2A" w14:textId="58506DF6" w:rsidR="001C3A4C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11F0CC25">
          <v:shape id="_x0000_i1060" type="#_x0000_t75" style="width:168.4pt;height:167.25pt">
            <v:imagedata r:id="rId41" o:title=""/>
          </v:shape>
        </w:pict>
      </w:r>
    </w:p>
    <w:p w14:paraId="298F7047" w14:textId="0EE29576" w:rsidR="001C3A4C" w:rsidRPr="00C77B1B" w:rsidRDefault="001C3A4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apimantis junginio 35:</w:t>
      </w:r>
    </w:p>
    <w:p w14:paraId="77912822" w14:textId="72DD6CFB" w:rsidR="001C3A4C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7C5BABD0">
          <v:shape id="_x0000_i1061" type="#_x0000_t75" style="width:183.5pt;height:172.45pt">
            <v:imagedata r:id="rId42" o:title=""/>
          </v:shape>
        </w:pict>
      </w:r>
    </w:p>
    <w:p w14:paraId="36E1EF49" w14:textId="2061835F" w:rsidR="001C3A4C" w:rsidRPr="00C77B1B" w:rsidRDefault="001C3A4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konvertavimą į junginį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Id</w:t>
      </w:r>
      <w:proofErr w:type="spellEnd"/>
      <w:r w:rsidRPr="00C77B1B">
        <w:rPr>
          <w:rFonts w:ascii="Helvetica" w:hAnsi="Helvetica" w:cs="Helvetica"/>
          <w:sz w:val="20"/>
          <w:lang w:val="lt-LT"/>
        </w:rPr>
        <w:t>.</w:t>
      </w:r>
    </w:p>
    <w:p w14:paraId="1D7F89C5" w14:textId="77777777" w:rsidR="001C3A4C" w:rsidRPr="00C77B1B" w:rsidRDefault="001C3A4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95E986C" w14:textId="05D85C2D" w:rsidR="001C3A4C" w:rsidRPr="00C77B1B" w:rsidRDefault="001C3A4C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27. Būdas pagal 26 punktą, kur </w:t>
      </w:r>
      <w:r w:rsidR="00701F72" w:rsidRPr="00C77B1B">
        <w:rPr>
          <w:rFonts w:ascii="Helvetica" w:hAnsi="Helvetica" w:cs="Helvetica"/>
          <w:sz w:val="20"/>
          <w:lang w:val="lt-LT"/>
        </w:rPr>
        <w:t>junginys 35 yra pagaminamas junginiui 34:</w:t>
      </w:r>
    </w:p>
    <w:p w14:paraId="36A07E3E" w14:textId="7BB8A719" w:rsidR="001C3A4C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062E0F9F">
          <v:shape id="_x0000_i1062" type="#_x0000_t75" style="width:197.4pt;height:117.85pt">
            <v:imagedata r:id="rId43" o:title=""/>
          </v:shape>
        </w:pict>
      </w:r>
    </w:p>
    <w:p w14:paraId="09F3F0F8" w14:textId="01DA1ABC" w:rsidR="001C3A4C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reaguojant su junginiu 3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HCl</w:t>
      </w:r>
      <w:proofErr w:type="spellEnd"/>
      <w:r w:rsidRPr="00C77B1B">
        <w:rPr>
          <w:rFonts w:ascii="Helvetica" w:hAnsi="Helvetica" w:cs="Helvetica"/>
          <w:sz w:val="20"/>
          <w:lang w:val="lt-LT"/>
        </w:rPr>
        <w:t>:</w:t>
      </w:r>
    </w:p>
    <w:p w14:paraId="070E967F" w14:textId="7B284AFD" w:rsidR="001C3A4C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39F726F1">
          <v:shape id="_x0000_i1063" type="#_x0000_t75" style="width:98.7pt;height:104.5pt">
            <v:imagedata r:id="rId44" o:title=""/>
          </v:shape>
        </w:pict>
      </w:r>
    </w:p>
    <w:p w14:paraId="6545C634" w14:textId="2BDEA272" w:rsidR="001C3A4C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tam, kad būtų pagamintas junginys 35.</w:t>
      </w:r>
    </w:p>
    <w:p w14:paraId="47522F6D" w14:textId="77777777" w:rsidR="001C3A4C" w:rsidRPr="00C77B1B" w:rsidRDefault="001C3A4C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8B1BFEE" w14:textId="449E49D5" w:rsidR="001C3A4C" w:rsidRPr="00C77B1B" w:rsidRDefault="00701F72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28. Junginys pagal 27 punktą, kur</w:t>
      </w:r>
    </w:p>
    <w:p w14:paraId="383987D3" w14:textId="17DB4A0A" w:rsidR="001C3A4C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(a) junginys 34 yra pagaminamas junginį 33:</w:t>
      </w:r>
    </w:p>
    <w:p w14:paraId="19FCEA85" w14:textId="71FE4765" w:rsidR="001C3A4C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4EC7B365">
          <v:shape id="_x0000_i1064" type="#_x0000_t75" style="width:207.3pt;height:118.45pt">
            <v:imagedata r:id="rId45" o:title=""/>
          </v:shape>
        </w:pict>
      </w:r>
    </w:p>
    <w:p w14:paraId="553F3F0B" w14:textId="7F714A07" w:rsidR="00701F72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konvertuojant į junginį 34, ir (arba)</w:t>
      </w:r>
    </w:p>
    <w:p w14:paraId="3603AE19" w14:textId="0036252F" w:rsidR="00701F72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 xml:space="preserve">(b) junginys 3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HCl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yra pagaminamas junginį 3 veikiant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HCl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tam, kad būtų pagamintas junginys 3 </w:t>
      </w:r>
      <w:proofErr w:type="spellStart"/>
      <w:r w:rsidRPr="00C77B1B">
        <w:rPr>
          <w:rFonts w:ascii="Helvetica" w:hAnsi="Helvetica" w:cs="Helvetica"/>
          <w:sz w:val="20"/>
          <w:lang w:val="lt-LT"/>
        </w:rPr>
        <w:t>HCl</w:t>
      </w:r>
      <w:proofErr w:type="spellEnd"/>
      <w:r w:rsidRPr="00C77B1B">
        <w:rPr>
          <w:rFonts w:ascii="Helvetica" w:hAnsi="Helvetica" w:cs="Helvetica"/>
          <w:sz w:val="20"/>
          <w:lang w:val="lt-LT"/>
        </w:rPr>
        <w:t>.</w:t>
      </w:r>
    </w:p>
    <w:p w14:paraId="209AABC6" w14:textId="77777777" w:rsidR="00701F72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61B817C" w14:textId="4A80FE12" w:rsidR="00701F72" w:rsidRPr="00C77B1B" w:rsidRDefault="00701F72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29. Būdas pagal 28 punktą, kur junginys 33 yra pagaminamas junginiui 32:</w:t>
      </w:r>
    </w:p>
    <w:p w14:paraId="423F3665" w14:textId="618FEEDA" w:rsidR="00701F7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7FFD0C1A">
          <v:shape id="_x0000_i1065" type="#_x0000_t75" style="width:111.5pt;height:118.45pt">
            <v:imagedata r:id="rId46" o:title=""/>
          </v:shape>
        </w:pict>
      </w:r>
    </w:p>
    <w:p w14:paraId="25D74AC4" w14:textId="6806DA51" w:rsidR="00701F72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reaguojant su metil</w:t>
      </w:r>
      <w:r w:rsidR="004C19AB" w:rsidRPr="00C77B1B">
        <w:rPr>
          <w:rFonts w:ascii="Helvetica" w:hAnsi="Helvetica" w:cs="Helvetica"/>
          <w:sz w:val="20"/>
          <w:lang w:val="lt-LT"/>
        </w:rPr>
        <w:t>o</w:t>
      </w:r>
      <w:r w:rsidRPr="00C77B1B">
        <w:rPr>
          <w:rFonts w:ascii="Helvetica" w:hAnsi="Helvetica" w:cs="Helvetica"/>
          <w:sz w:val="20"/>
          <w:lang w:val="lt-LT"/>
        </w:rPr>
        <w:t xml:space="preserve"> 3-chlorsulfonilbenzoatu tam, kad būtų pagamintas junginys 33. </w:t>
      </w:r>
    </w:p>
    <w:p w14:paraId="00B57FD7" w14:textId="77777777" w:rsidR="00701F72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4CCACD" w14:textId="6372AD80" w:rsidR="00701F72" w:rsidRPr="00C77B1B" w:rsidRDefault="00701F72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30. Būdas pagal 29 punktą, kur junginys 32 yra pagaminamas junginį 31:</w:t>
      </w:r>
    </w:p>
    <w:p w14:paraId="17DD30D5" w14:textId="3F72CC47" w:rsidR="00701F7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580632A1">
          <v:shape id="_x0000_i1066" type="#_x0000_t75" style="width:127.15pt;height:119.05pt">
            <v:imagedata r:id="rId47" o:title=""/>
          </v:shape>
        </w:pict>
      </w:r>
    </w:p>
    <w:p w14:paraId="357827D6" w14:textId="2E2F4D86" w:rsidR="00701F72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konvertuojant į junginį 32.</w:t>
      </w:r>
    </w:p>
    <w:p w14:paraId="6A3994AF" w14:textId="77777777" w:rsidR="00701F72" w:rsidRPr="00C77B1B" w:rsidRDefault="00701F72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24F551" w14:textId="7D771BE8" w:rsidR="00701F72" w:rsidRPr="00C77B1B" w:rsidRDefault="00701F72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31. Būdas pagal 30 punktą, kur junginys 3</w:t>
      </w:r>
      <w:r w:rsidR="008F6C21" w:rsidRPr="00C77B1B">
        <w:rPr>
          <w:rFonts w:ascii="Helvetica" w:hAnsi="Helvetica" w:cs="Helvetica"/>
          <w:sz w:val="20"/>
          <w:lang w:val="lt-LT"/>
        </w:rPr>
        <w:t>1</w:t>
      </w:r>
      <w:r w:rsidRPr="00C77B1B">
        <w:rPr>
          <w:rFonts w:ascii="Helvetica" w:hAnsi="Helvetica" w:cs="Helvetica"/>
          <w:sz w:val="20"/>
          <w:lang w:val="lt-LT"/>
        </w:rPr>
        <w:t xml:space="preserve"> yra pagaminamas junginiui </w:t>
      </w:r>
      <w:r w:rsidR="008F6C21" w:rsidRPr="00C77B1B">
        <w:rPr>
          <w:rFonts w:ascii="Helvetica" w:hAnsi="Helvetica" w:cs="Helvetica"/>
          <w:sz w:val="20"/>
          <w:lang w:val="lt-LT"/>
        </w:rPr>
        <w:t>5</w:t>
      </w:r>
      <w:r w:rsidRPr="00C77B1B">
        <w:rPr>
          <w:rFonts w:ascii="Helvetica" w:hAnsi="Helvetica" w:cs="Helvetica"/>
          <w:sz w:val="20"/>
          <w:lang w:val="lt-LT"/>
        </w:rPr>
        <w:t>:</w:t>
      </w:r>
    </w:p>
    <w:p w14:paraId="2BA67E50" w14:textId="2001238F" w:rsidR="00701F7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65E6174E">
          <v:shape id="_x0000_i1067" type="#_x0000_t75" style="width:106.85pt;height:105.7pt">
            <v:imagedata r:id="rId48" o:title=""/>
          </v:shape>
        </w:pict>
      </w:r>
    </w:p>
    <w:p w14:paraId="4BD5E7B9" w14:textId="2ED3D35F" w:rsidR="00701F72" w:rsidRPr="00C77B1B" w:rsidRDefault="008F6C21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reaguojant su junginiu 30</w:t>
      </w:r>
    </w:p>
    <w:p w14:paraId="5F3DC41E" w14:textId="2CE72F9D" w:rsidR="00701F72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4CA8AAEE">
          <v:shape id="_x0000_i1068" type="#_x0000_t75" style="width:72.6pt;height:85.95pt">
            <v:imagedata r:id="rId49" o:title=""/>
          </v:shape>
        </w:pict>
      </w:r>
    </w:p>
    <w:p w14:paraId="3E42BD52" w14:textId="5CEB7107" w:rsidR="00701F72" w:rsidRPr="00C77B1B" w:rsidRDefault="008F6C21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tam, kad būtų pagamintas junginys 31.</w:t>
      </w:r>
    </w:p>
    <w:p w14:paraId="1A5D512F" w14:textId="77777777" w:rsidR="008F6C21" w:rsidRPr="00C77B1B" w:rsidRDefault="008F6C21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7E102E4" w14:textId="76F821F4" w:rsidR="008F6C21" w:rsidRPr="00C77B1B" w:rsidRDefault="008F6C21" w:rsidP="00C77B1B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32. Junginys, pasirinktas iš junginio 8:</w:t>
      </w:r>
    </w:p>
    <w:p w14:paraId="07AC23B1" w14:textId="3C5A6BCA" w:rsidR="008F6C21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52919F48">
          <v:shape id="_x0000_i1069" type="#_x0000_t75" style="width:196.85pt;height:112.05pt">
            <v:imagedata r:id="rId50" o:title=""/>
          </v:shape>
        </w:pict>
      </w:r>
    </w:p>
    <w:p w14:paraId="611557D2" w14:textId="561A2A7A" w:rsidR="008F6C21" w:rsidRPr="00C77B1B" w:rsidRDefault="008F6C21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junginio 18:</w:t>
      </w:r>
    </w:p>
    <w:p w14:paraId="69EFB4C9" w14:textId="0E681D50" w:rsidR="008F6C21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pict w14:anchorId="148FF459">
          <v:shape id="_x0000_i1070" type="#_x0000_t75" style="width:186.4pt;height:155.05pt">
            <v:imagedata r:id="rId51" o:title=""/>
          </v:shape>
        </w:pict>
      </w:r>
    </w:p>
    <w:p w14:paraId="70233B97" w14:textId="5280F3D1" w:rsidR="008F6C21" w:rsidRPr="00C77B1B" w:rsidRDefault="008F6C21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t>junginio 19:</w:t>
      </w:r>
    </w:p>
    <w:p w14:paraId="53E99096" w14:textId="1421CB85" w:rsidR="008F6C21" w:rsidRPr="00C77B1B" w:rsidRDefault="00000000" w:rsidP="00C77B1B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C77B1B">
        <w:rPr>
          <w:rFonts w:ascii="Helvetica" w:hAnsi="Helvetica" w:cs="Helvetica"/>
          <w:sz w:val="20"/>
          <w:lang w:val="lt-LT"/>
        </w:rPr>
        <w:lastRenderedPageBreak/>
        <w:pict w14:anchorId="624DB0D0">
          <v:shape id="_x0000_i1071" type="#_x0000_t75" style="width:189.3pt;height:156.2pt">
            <v:imagedata r:id="rId52" o:title=""/>
          </v:shape>
        </w:pict>
      </w:r>
    </w:p>
    <w:p w14:paraId="06439B05" w14:textId="230D57D0" w:rsidR="008F6C21" w:rsidRPr="00C77B1B" w:rsidRDefault="008F6C21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proofErr w:type="spellStart"/>
      <w:r w:rsidRPr="00C77B1B">
        <w:rPr>
          <w:rFonts w:ascii="Helvetica" w:hAnsi="Helvetica" w:cs="Helvetica"/>
          <w:sz w:val="20"/>
          <w:lang w:val="lt-LT"/>
        </w:rPr>
        <w:t>deuterintų</w:t>
      </w:r>
      <w:proofErr w:type="spellEnd"/>
      <w:r w:rsidRPr="00C77B1B">
        <w:rPr>
          <w:rFonts w:ascii="Helvetica" w:hAnsi="Helvetica" w:cs="Helvetica"/>
          <w:sz w:val="20"/>
          <w:lang w:val="lt-LT"/>
        </w:rPr>
        <w:t xml:space="preserve"> jų darinių, ir bet kurio iš aukščiau išvardytų junginių farmaciniu požiūriu priimtinų druskų.</w:t>
      </w:r>
    </w:p>
    <w:p w14:paraId="36671E1D" w14:textId="77777777" w:rsidR="008F6C21" w:rsidRPr="00C77B1B" w:rsidRDefault="008F6C21" w:rsidP="00C77B1B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8F6C21" w:rsidRPr="00C77B1B" w:rsidSect="00C77B1B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53D1D" w14:textId="77777777" w:rsidR="00D84950" w:rsidRDefault="00D84950" w:rsidP="007B0A41">
      <w:pPr>
        <w:spacing w:after="0" w:line="240" w:lineRule="auto"/>
      </w:pPr>
      <w:r>
        <w:separator/>
      </w:r>
    </w:p>
  </w:endnote>
  <w:endnote w:type="continuationSeparator" w:id="0">
    <w:p w14:paraId="5452078A" w14:textId="77777777" w:rsidR="00D84950" w:rsidRDefault="00D84950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35F0C" w14:textId="77777777" w:rsidR="00D84950" w:rsidRDefault="00D84950" w:rsidP="007B0A41">
      <w:pPr>
        <w:spacing w:after="0" w:line="240" w:lineRule="auto"/>
      </w:pPr>
      <w:r>
        <w:separator/>
      </w:r>
    </w:p>
  </w:footnote>
  <w:footnote w:type="continuationSeparator" w:id="0">
    <w:p w14:paraId="6A310842" w14:textId="77777777" w:rsidR="00D84950" w:rsidRDefault="00D84950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0F7490"/>
    <w:rsid w:val="00120AC9"/>
    <w:rsid w:val="001308ED"/>
    <w:rsid w:val="0013504A"/>
    <w:rsid w:val="001427C4"/>
    <w:rsid w:val="00155EB8"/>
    <w:rsid w:val="001668DF"/>
    <w:rsid w:val="00192F10"/>
    <w:rsid w:val="001A3E8E"/>
    <w:rsid w:val="001C33D1"/>
    <w:rsid w:val="001C3A4C"/>
    <w:rsid w:val="001F266E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12B35"/>
    <w:rsid w:val="00416928"/>
    <w:rsid w:val="00431822"/>
    <w:rsid w:val="00434733"/>
    <w:rsid w:val="00443029"/>
    <w:rsid w:val="0044384C"/>
    <w:rsid w:val="00454A8A"/>
    <w:rsid w:val="00473E17"/>
    <w:rsid w:val="004A11D8"/>
    <w:rsid w:val="004C1469"/>
    <w:rsid w:val="004C19AB"/>
    <w:rsid w:val="00500B25"/>
    <w:rsid w:val="0053198F"/>
    <w:rsid w:val="005324BA"/>
    <w:rsid w:val="00560B7D"/>
    <w:rsid w:val="00561203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51402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01F72"/>
    <w:rsid w:val="0077354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C7439"/>
    <w:rsid w:val="008E0E9E"/>
    <w:rsid w:val="008E52FE"/>
    <w:rsid w:val="008F6C21"/>
    <w:rsid w:val="008F71BF"/>
    <w:rsid w:val="0090596D"/>
    <w:rsid w:val="00907FD8"/>
    <w:rsid w:val="009112EC"/>
    <w:rsid w:val="0093370F"/>
    <w:rsid w:val="00947ACD"/>
    <w:rsid w:val="009520D8"/>
    <w:rsid w:val="00963C86"/>
    <w:rsid w:val="00971B8A"/>
    <w:rsid w:val="009766FA"/>
    <w:rsid w:val="00977F71"/>
    <w:rsid w:val="0098532A"/>
    <w:rsid w:val="00992879"/>
    <w:rsid w:val="009B138F"/>
    <w:rsid w:val="009B2E35"/>
    <w:rsid w:val="009B6C12"/>
    <w:rsid w:val="009D3084"/>
    <w:rsid w:val="009E1482"/>
    <w:rsid w:val="00A02F0C"/>
    <w:rsid w:val="00A22BBD"/>
    <w:rsid w:val="00A3340C"/>
    <w:rsid w:val="00A4282B"/>
    <w:rsid w:val="00A51B6C"/>
    <w:rsid w:val="00A534B9"/>
    <w:rsid w:val="00A74535"/>
    <w:rsid w:val="00AA3A1F"/>
    <w:rsid w:val="00AD2B37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F60E1"/>
    <w:rsid w:val="00C1001A"/>
    <w:rsid w:val="00C13EC7"/>
    <w:rsid w:val="00C1504D"/>
    <w:rsid w:val="00C220FE"/>
    <w:rsid w:val="00C2766E"/>
    <w:rsid w:val="00C30968"/>
    <w:rsid w:val="00C54965"/>
    <w:rsid w:val="00C559D2"/>
    <w:rsid w:val="00C636DD"/>
    <w:rsid w:val="00C72847"/>
    <w:rsid w:val="00C73E71"/>
    <w:rsid w:val="00C77B1B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84950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0F7C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png"/><Relationship Id="rId34" Type="http://schemas.openxmlformats.org/officeDocument/2006/relationships/image" Target="media/image29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50" Type="http://schemas.openxmlformats.org/officeDocument/2006/relationships/image" Target="media/image45.emf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53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openxmlformats.org/officeDocument/2006/relationships/image" Target="media/image47.em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8" Type="http://schemas.openxmlformats.org/officeDocument/2006/relationships/image" Target="media/image3.png"/><Relationship Id="rId51" Type="http://schemas.openxmlformats.org/officeDocument/2006/relationships/image" Target="media/image46.emf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20" Type="http://schemas.openxmlformats.org/officeDocument/2006/relationships/image" Target="media/image15.emf"/><Relationship Id="rId41" Type="http://schemas.openxmlformats.org/officeDocument/2006/relationships/image" Target="media/image36.emf"/><Relationship Id="rId54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image" Target="media/image10.png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image" Target="media/image4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800</Words>
  <Characters>4384</Characters>
  <Application>Microsoft Office Word</Application>
  <DocSecurity>0</DocSecurity>
  <Lines>18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8T17:06:00Z</dcterms:created>
  <dcterms:modified xsi:type="dcterms:W3CDTF">2023-12-01T12:59:00Z</dcterms:modified>
</cp:coreProperties>
</file>